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177B8" w14:textId="77777777" w:rsidR="00A837F7" w:rsidRPr="00160A45" w:rsidRDefault="00A837F7" w:rsidP="008E3D76">
      <w:pPr>
        <w:spacing w:after="0" w:line="0" w:lineRule="atLeast"/>
        <w:rPr>
          <w:rFonts w:cstheme="minorHAnsi"/>
          <w:b/>
        </w:rPr>
      </w:pPr>
      <w:bookmarkStart w:id="0" w:name="_GoBack"/>
      <w:bookmarkEnd w:id="0"/>
      <w:r w:rsidRPr="00160A45">
        <w:rPr>
          <w:rFonts w:eastAsia="Times New Roman" w:cstheme="minorHAnsi"/>
          <w:noProof/>
          <w:color w:val="000000"/>
          <w:lang w:eastAsia="en-PH"/>
        </w:rPr>
        <w:drawing>
          <wp:anchor distT="0" distB="0" distL="114300" distR="114300" simplePos="0" relativeHeight="251567104" behindDoc="0" locked="0" layoutInCell="1" allowOverlap="1" wp14:anchorId="76150056" wp14:editId="1EBAE94B">
            <wp:simplePos x="0" y="0"/>
            <wp:positionH relativeFrom="column">
              <wp:posOffset>2034540</wp:posOffset>
            </wp:positionH>
            <wp:positionV relativeFrom="paragraph">
              <wp:posOffset>7620</wp:posOffset>
            </wp:positionV>
            <wp:extent cx="2529840" cy="411480"/>
            <wp:effectExtent l="0" t="0" r="3810" b="7620"/>
            <wp:wrapNone/>
            <wp:docPr id="3" name="Picture 3" descr="D:\Alpha\Desktop\SFI Logos for Word and PPT\SFI_logo with bylin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D:\Alpha\Desktop\SFI Logos for Word and PPT\SFI_logo with bylin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456" cy="41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DA952E" w14:textId="77777777" w:rsidR="00A837F7" w:rsidRPr="00160A45" w:rsidRDefault="00A837F7" w:rsidP="008E3D76">
      <w:pPr>
        <w:spacing w:after="0" w:line="0" w:lineRule="atLeast"/>
        <w:jc w:val="center"/>
        <w:rPr>
          <w:rFonts w:cstheme="minorHAnsi"/>
          <w:b/>
        </w:rPr>
      </w:pPr>
    </w:p>
    <w:p w14:paraId="3899B631" w14:textId="77777777" w:rsidR="000522F7" w:rsidRPr="00160A45" w:rsidRDefault="00B07E54" w:rsidP="008E3D76">
      <w:pPr>
        <w:spacing w:after="0" w:line="0" w:lineRule="atLeast"/>
        <w:jc w:val="center"/>
        <w:rPr>
          <w:rFonts w:cstheme="minorHAnsi"/>
          <w:b/>
        </w:rPr>
      </w:pPr>
      <w:r w:rsidRPr="00160A45">
        <w:rPr>
          <w:rFonts w:cstheme="minorHAnsi"/>
          <w:b/>
        </w:rPr>
        <w:t xml:space="preserve">           </w:t>
      </w:r>
    </w:p>
    <w:p w14:paraId="7BEF3D47" w14:textId="77777777" w:rsidR="001E1510" w:rsidRPr="00160A45" w:rsidRDefault="00D25F0B" w:rsidP="002A6927">
      <w:pPr>
        <w:spacing w:after="0" w:line="0" w:lineRule="atLeast"/>
        <w:jc w:val="center"/>
        <w:rPr>
          <w:rFonts w:cstheme="minorHAnsi"/>
          <w:b/>
        </w:rPr>
      </w:pPr>
      <w:r w:rsidRPr="00160A45">
        <w:rPr>
          <w:rFonts w:cstheme="minorHAnsi"/>
          <w:b/>
        </w:rPr>
        <w:t>Educational Assistance Application Form</w:t>
      </w:r>
    </w:p>
    <w:p w14:paraId="240ED7F0" w14:textId="77777777" w:rsidR="007E30DA" w:rsidRPr="00160A45" w:rsidRDefault="00B07E54" w:rsidP="00F50FB2">
      <w:pPr>
        <w:spacing w:after="0" w:line="240" w:lineRule="auto"/>
        <w:jc w:val="center"/>
        <w:rPr>
          <w:rFonts w:cstheme="minorHAnsi"/>
          <w:b/>
        </w:rPr>
      </w:pPr>
      <w:r w:rsidRPr="00160A45">
        <w:rPr>
          <w:rFonts w:cstheme="minorHAnsi"/>
          <w:b/>
        </w:rPr>
        <w:t xml:space="preserve">       </w:t>
      </w:r>
      <w:r w:rsidR="001C2707" w:rsidRPr="00160A45">
        <w:rPr>
          <w:rFonts w:cstheme="minorHAnsi"/>
          <w:b/>
        </w:rPr>
        <w:t>School Year 2020-2021</w:t>
      </w:r>
    </w:p>
    <w:p w14:paraId="687ED180" w14:textId="77777777" w:rsidR="00B07E54" w:rsidRPr="00160A45" w:rsidRDefault="00B07E54" w:rsidP="008E3D76">
      <w:pPr>
        <w:spacing w:after="0" w:line="0" w:lineRule="atLeast"/>
        <w:rPr>
          <w:rFonts w:cstheme="minorHAnsi"/>
          <w:b/>
        </w:rPr>
      </w:pPr>
    </w:p>
    <w:p w14:paraId="643807FF" w14:textId="77777777" w:rsidR="0041051C" w:rsidRPr="00160A45" w:rsidRDefault="007E30DA" w:rsidP="00732607">
      <w:pPr>
        <w:spacing w:after="0" w:line="0" w:lineRule="atLeast"/>
        <w:rPr>
          <w:rFonts w:cstheme="minorHAnsi"/>
        </w:rPr>
      </w:pPr>
      <w:r w:rsidRPr="00160A45">
        <w:rPr>
          <w:rFonts w:cstheme="minorHAnsi"/>
          <w:b/>
        </w:rPr>
        <w:t xml:space="preserve">Instructions: </w:t>
      </w:r>
      <w:r w:rsidRPr="00160A45">
        <w:rPr>
          <w:rFonts w:cstheme="minorHAnsi"/>
        </w:rPr>
        <w:t xml:space="preserve">Please </w:t>
      </w:r>
      <w:r w:rsidR="0053063F" w:rsidRPr="00160A45">
        <w:rPr>
          <w:rFonts w:cstheme="minorHAnsi"/>
        </w:rPr>
        <w:t xml:space="preserve">write legibly. </w:t>
      </w:r>
      <w:r w:rsidR="00A837F7" w:rsidRPr="00160A45">
        <w:rPr>
          <w:rFonts w:cstheme="minorHAnsi"/>
        </w:rPr>
        <w:t xml:space="preserve">Put </w:t>
      </w:r>
      <w:r w:rsidR="00BB54DD" w:rsidRPr="00160A45">
        <w:rPr>
          <w:rFonts w:cstheme="minorHAnsi"/>
        </w:rPr>
        <w:t>“</w:t>
      </w:r>
      <w:r w:rsidR="00A837F7" w:rsidRPr="00160A45">
        <w:rPr>
          <w:rFonts w:cstheme="minorHAnsi"/>
          <w:b/>
        </w:rPr>
        <w:t>X</w:t>
      </w:r>
      <w:r w:rsidR="00BB54DD" w:rsidRPr="00160A45">
        <w:rPr>
          <w:rFonts w:cstheme="minorHAnsi"/>
          <w:b/>
        </w:rPr>
        <w:t>”</w:t>
      </w:r>
      <w:r w:rsidR="00A837F7" w:rsidRPr="00160A45">
        <w:rPr>
          <w:rFonts w:cstheme="minorHAnsi"/>
        </w:rPr>
        <w:t xml:space="preserve"> in the</w:t>
      </w:r>
      <w:r w:rsidR="00B80EB7" w:rsidRPr="00160A45">
        <w:rPr>
          <w:rFonts w:cstheme="minorHAnsi"/>
        </w:rPr>
        <w:t xml:space="preserve"> appropriate </w:t>
      </w:r>
      <w:r w:rsidR="00A837F7" w:rsidRPr="00160A45">
        <w:rPr>
          <w:rFonts w:cstheme="minorHAnsi"/>
        </w:rPr>
        <w:t>boxes.</w:t>
      </w:r>
      <w:r w:rsidR="0041051C" w:rsidRPr="00160A45">
        <w:rPr>
          <w:rFonts w:cstheme="minorHAnsi"/>
        </w:rPr>
        <w:t xml:space="preserve"> </w:t>
      </w:r>
    </w:p>
    <w:p w14:paraId="54979C13" w14:textId="77777777" w:rsidR="00F50FB2" w:rsidRPr="00160A45" w:rsidRDefault="008B0D99" w:rsidP="00732607">
      <w:pPr>
        <w:spacing w:after="0" w:line="0" w:lineRule="atLeast"/>
        <w:rPr>
          <w:rFonts w:cstheme="minorHAnsi"/>
        </w:rPr>
      </w:pPr>
      <w:r w:rsidRPr="00160A45">
        <w:rPr>
          <w:rFonts w:cstheme="minorHAnsi"/>
          <w:i/>
        </w:rPr>
        <w:t xml:space="preserve">                        </w:t>
      </w:r>
      <w:r w:rsidR="00BB54DD" w:rsidRPr="008E0437">
        <w:rPr>
          <w:rFonts w:cstheme="minorHAnsi"/>
          <w:i/>
          <w:lang w:val="de-DE"/>
        </w:rPr>
        <w:t>(Sagutan ang mga kahon sa pamamagitan ng paglagay ng ekis</w:t>
      </w:r>
      <w:r w:rsidR="00DC1BCA" w:rsidRPr="008E0437">
        <w:rPr>
          <w:rFonts w:cstheme="minorHAnsi"/>
          <w:i/>
          <w:lang w:val="de-DE"/>
        </w:rPr>
        <w:t xml:space="preserve">. </w:t>
      </w:r>
      <w:r w:rsidR="00DC1BCA" w:rsidRPr="00160A45">
        <w:rPr>
          <w:rFonts w:cstheme="minorHAnsi"/>
          <w:i/>
        </w:rPr>
        <w:t>Pakisagutan ang likod ng pahina.</w:t>
      </w:r>
      <w:r w:rsidR="00BB54DD" w:rsidRPr="00160A45">
        <w:rPr>
          <w:rFonts w:cstheme="minorHAnsi"/>
          <w:i/>
        </w:rPr>
        <w:t>)</w:t>
      </w:r>
    </w:p>
    <w:p w14:paraId="574B67F5" w14:textId="77777777" w:rsidR="0053063F" w:rsidRPr="00160A45" w:rsidRDefault="0053063F" w:rsidP="000522F7">
      <w:pPr>
        <w:spacing w:after="0" w:line="0" w:lineRule="atLeast"/>
        <w:rPr>
          <w:rFonts w:cstheme="minorHAnsi"/>
          <w:b/>
        </w:rPr>
      </w:pPr>
    </w:p>
    <w:tbl>
      <w:tblPr>
        <w:tblStyle w:val="TableGrid"/>
        <w:tblW w:w="1134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5220"/>
        <w:gridCol w:w="1004"/>
        <w:gridCol w:w="886"/>
        <w:gridCol w:w="810"/>
        <w:gridCol w:w="714"/>
        <w:gridCol w:w="2706"/>
      </w:tblGrid>
      <w:tr w:rsidR="001E1510" w:rsidRPr="00160A45" w14:paraId="668B169A" w14:textId="77777777" w:rsidTr="002A6927">
        <w:trPr>
          <w:trHeight w:val="233"/>
        </w:trPr>
        <w:tc>
          <w:tcPr>
            <w:tcW w:w="11340" w:type="dxa"/>
            <w:gridSpan w:val="6"/>
            <w:shd w:val="clear" w:color="auto" w:fill="BFBFBF" w:themeFill="background1" w:themeFillShade="BF"/>
          </w:tcPr>
          <w:p w14:paraId="02E000CB" w14:textId="77777777" w:rsidR="001E1510" w:rsidRPr="00160A45" w:rsidRDefault="001E1510" w:rsidP="00973257">
            <w:pPr>
              <w:spacing w:line="0" w:lineRule="atLeast"/>
              <w:jc w:val="center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Personal Information</w:t>
            </w:r>
          </w:p>
        </w:tc>
      </w:tr>
      <w:tr w:rsidR="00B07E54" w:rsidRPr="00160A45" w14:paraId="00D3632B" w14:textId="77777777" w:rsidTr="008208D3">
        <w:trPr>
          <w:trHeight w:val="890"/>
        </w:trPr>
        <w:tc>
          <w:tcPr>
            <w:tcW w:w="6224" w:type="dxa"/>
            <w:gridSpan w:val="2"/>
          </w:tcPr>
          <w:p w14:paraId="00EF0E42" w14:textId="77777777" w:rsidR="00354D93" w:rsidRPr="00160A45" w:rsidRDefault="00B07E54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Applicant’s Name</w:t>
            </w:r>
          </w:p>
          <w:p w14:paraId="6E02AB34" w14:textId="77777777" w:rsidR="00354D93" w:rsidRPr="00160A45" w:rsidRDefault="00B07E54" w:rsidP="00856EA3">
            <w:pPr>
              <w:rPr>
                <w:rFonts w:cstheme="minorHAnsi"/>
                <w:i/>
              </w:rPr>
            </w:pPr>
            <w:r w:rsidRPr="00160A45">
              <w:rPr>
                <w:rFonts w:cstheme="minorHAnsi"/>
                <w:i/>
                <w:vertAlign w:val="superscript"/>
              </w:rPr>
              <w:t>Last Name</w:t>
            </w:r>
            <w:r w:rsidR="008208D3" w:rsidRPr="00160A45">
              <w:rPr>
                <w:rFonts w:cstheme="minorHAnsi"/>
                <w:i/>
                <w:vertAlign w:val="superscript"/>
              </w:rPr>
              <w:t xml:space="preserve">__________________  </w:t>
            </w:r>
            <w:r w:rsidR="00B22A77" w:rsidRPr="00160A45">
              <w:rPr>
                <w:rFonts w:cstheme="minorHAnsi"/>
                <w:i/>
                <w:vertAlign w:val="superscript"/>
              </w:rPr>
              <w:t>First  Name</w:t>
            </w:r>
            <w:r w:rsidR="008208D3" w:rsidRPr="00160A45">
              <w:rPr>
                <w:rFonts w:cstheme="minorHAnsi"/>
                <w:i/>
                <w:vertAlign w:val="superscript"/>
              </w:rPr>
              <w:t>_________________Middle Name__________</w:t>
            </w:r>
          </w:p>
          <w:p w14:paraId="776ED0B1" w14:textId="77777777" w:rsidR="002A6927" w:rsidRPr="00160A45" w:rsidRDefault="00354D93" w:rsidP="00354D93">
            <w:pPr>
              <w:rPr>
                <w:rFonts w:cstheme="minorHAnsi"/>
                <w:i/>
              </w:rPr>
            </w:pPr>
            <w:r w:rsidRPr="00160A45">
              <w:rPr>
                <w:rFonts w:cstheme="minorHAnsi"/>
                <w:b/>
              </w:rPr>
              <w:t>Nickname</w:t>
            </w:r>
            <w:r w:rsidR="00470E91" w:rsidRPr="00160A45">
              <w:rPr>
                <w:rFonts w:cstheme="minorHAnsi"/>
                <w:b/>
              </w:rPr>
              <w:t>/Palayaw</w:t>
            </w:r>
            <w:r w:rsidRPr="00160A45">
              <w:rPr>
                <w:rFonts w:cstheme="minorHAnsi"/>
                <w:b/>
              </w:rPr>
              <w:t>:</w:t>
            </w:r>
            <w:r w:rsidRPr="00160A45">
              <w:rPr>
                <w:rFonts w:cstheme="minorHAnsi"/>
                <w:i/>
              </w:rPr>
              <w:t xml:space="preserve"> ________________</w:t>
            </w:r>
          </w:p>
        </w:tc>
        <w:tc>
          <w:tcPr>
            <w:tcW w:w="2410" w:type="dxa"/>
            <w:gridSpan w:val="3"/>
          </w:tcPr>
          <w:p w14:paraId="714903C5" w14:textId="77777777" w:rsidR="008C1207" w:rsidRPr="00160A45" w:rsidRDefault="008C1207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Birthday </w:t>
            </w:r>
          </w:p>
          <w:p w14:paraId="192284F2" w14:textId="77777777" w:rsidR="00B07E54" w:rsidRPr="00160A45" w:rsidRDefault="008208D3" w:rsidP="008E3D76">
            <w:pPr>
              <w:spacing w:line="0" w:lineRule="atLeast"/>
              <w:rPr>
                <w:rFonts w:cstheme="minorHAnsi"/>
                <w:i/>
              </w:rPr>
            </w:pPr>
            <w:r w:rsidRPr="00160A45">
              <w:rPr>
                <w:rFonts w:cstheme="minorHAnsi"/>
                <w:i/>
              </w:rPr>
              <w:t>________________</w:t>
            </w:r>
            <w:r w:rsidR="008C1207" w:rsidRPr="00160A45">
              <w:rPr>
                <w:rFonts w:cstheme="minorHAnsi"/>
                <w:i/>
              </w:rPr>
              <w:t xml:space="preserve">                 </w:t>
            </w:r>
            <w:r w:rsidR="00B07E54" w:rsidRPr="00160A45">
              <w:rPr>
                <w:rFonts w:cstheme="minorHAnsi"/>
                <w:i/>
              </w:rPr>
              <w:t>(Month/Day/Year)</w:t>
            </w:r>
          </w:p>
          <w:p w14:paraId="5C52EC70" w14:textId="77777777" w:rsidR="008C1207" w:rsidRPr="00160A45" w:rsidRDefault="008C1207" w:rsidP="008E3D76">
            <w:pPr>
              <w:spacing w:line="0" w:lineRule="atLeast"/>
              <w:rPr>
                <w:rFonts w:cstheme="minorHAnsi"/>
              </w:rPr>
            </w:pPr>
            <w:r w:rsidRPr="00160A45">
              <w:rPr>
                <w:rFonts w:cstheme="minorHAnsi"/>
                <w:b/>
              </w:rPr>
              <w:t>Age</w:t>
            </w:r>
            <w:r w:rsidRPr="00160A45">
              <w:rPr>
                <w:rFonts w:cstheme="minorHAnsi"/>
              </w:rPr>
              <w:t>:  _____</w:t>
            </w:r>
            <w:r w:rsidR="008208D3" w:rsidRPr="00160A45">
              <w:rPr>
                <w:rFonts w:cstheme="minorHAnsi"/>
              </w:rPr>
              <w:t>______</w:t>
            </w:r>
          </w:p>
        </w:tc>
        <w:tc>
          <w:tcPr>
            <w:tcW w:w="2706" w:type="dxa"/>
          </w:tcPr>
          <w:p w14:paraId="74456B30" w14:textId="77777777" w:rsidR="00B07E54" w:rsidRPr="00160A45" w:rsidRDefault="00B07E54" w:rsidP="008E3D76">
            <w:pPr>
              <w:spacing w:line="0" w:lineRule="atLeast"/>
              <w:rPr>
                <w:rFonts w:cstheme="minorHAnsi"/>
              </w:rPr>
            </w:pPr>
            <w:r w:rsidRPr="00160A45">
              <w:rPr>
                <w:rFonts w:cstheme="minorHAnsi"/>
                <w:b/>
              </w:rPr>
              <w:t>Mangyan:</w:t>
            </w:r>
            <w:r w:rsidRPr="00160A45">
              <w:rPr>
                <w:rFonts w:cstheme="minorHAnsi"/>
              </w:rPr>
              <w:t xml:space="preserve">         </w:t>
            </w:r>
            <w:r w:rsidR="00B22A77" w:rsidRPr="00160A45">
              <w:rPr>
                <w:rFonts w:cstheme="minorHAnsi"/>
              </w:rPr>
              <w:t xml:space="preserve"> </w:t>
            </w:r>
            <w:r w:rsidR="004144E9" w:rsidRPr="00160A45">
              <w:rPr>
                <w:rFonts w:cstheme="minorHAnsi"/>
              </w:rPr>
              <w:t xml:space="preserve">          </w:t>
            </w:r>
          </w:p>
          <w:p w14:paraId="262DFCDC" w14:textId="77777777" w:rsidR="00591E0F" w:rsidRPr="00160A45" w:rsidRDefault="004144E9" w:rsidP="008E3D76">
            <w:pPr>
              <w:spacing w:line="0" w:lineRule="atLeast"/>
              <w:rPr>
                <w:rFonts w:cstheme="minorHAnsi"/>
              </w:rPr>
            </w:pPr>
            <w:r w:rsidRPr="00160A45">
              <w:rPr>
                <w:rFonts w:cstheme="minorHAnsi"/>
                <w:b/>
                <w:noProof/>
                <w:vertAlign w:val="superscript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11136" behindDoc="0" locked="0" layoutInCell="1" allowOverlap="1" wp14:anchorId="03949414" wp14:editId="76016EB9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22225</wp:posOffset>
                      </wp:positionV>
                      <wp:extent cx="95250" cy="118745"/>
                      <wp:effectExtent l="0" t="0" r="19050" b="1460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18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1BB507" w14:textId="77777777" w:rsidR="00B07E54" w:rsidRDefault="00B07E54" w:rsidP="007E30DA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949414" id="Rectangle 1" o:spid="_x0000_s1026" style="position:absolute;margin-left:.6pt;margin-top:1.75pt;width:7.5pt;height:9.35pt;z-index: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" fillcolor="white [3212]" strokecolor="#7f7f7f [1612]" strokeweight="2pt">
                      <v:textbox>
                        <w:txbxContent>
                          <w:p w14:paraId="641BB507" w14:textId="77777777" w:rsidR="00B07E54" w:rsidRDefault="00B07E54" w:rsidP="007E30DA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60A45">
              <w:rPr>
                <w:rFonts w:cstheme="minorHAnsi"/>
                <w:b/>
                <w:noProof/>
                <w:vertAlign w:val="superscript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22400" behindDoc="0" locked="0" layoutInCell="1" allowOverlap="1" wp14:anchorId="30019689" wp14:editId="47F8CBD4">
                      <wp:simplePos x="0" y="0"/>
                      <wp:positionH relativeFrom="column">
                        <wp:posOffset>656590</wp:posOffset>
                      </wp:positionH>
                      <wp:positionV relativeFrom="paragraph">
                        <wp:posOffset>20955</wp:posOffset>
                      </wp:positionV>
                      <wp:extent cx="95250" cy="118745"/>
                      <wp:effectExtent l="0" t="0" r="19050" b="1460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18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D0C59F8" w14:textId="77777777" w:rsidR="00B07E54" w:rsidRDefault="00B07E54" w:rsidP="00A837F7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019689" id="Rectangle 2" o:spid="_x0000_s1027" style="position:absolute;margin-left:51.7pt;margin-top:1.65pt;width:7.5pt;height:9.35pt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" fillcolor="white [3212]" strokecolor="#7f7f7f [1612]" strokeweight="2pt">
                      <v:textbox>
                        <w:txbxContent>
                          <w:p w14:paraId="1D0C59F8" w14:textId="77777777" w:rsidR="00B07E54" w:rsidRDefault="00B07E54" w:rsidP="00A837F7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60A45">
              <w:rPr>
                <w:rFonts w:cstheme="minorHAnsi"/>
              </w:rPr>
              <w:t xml:space="preserve">      Yes             No</w:t>
            </w:r>
          </w:p>
          <w:p w14:paraId="4D4A5777" w14:textId="77777777" w:rsidR="004144E9" w:rsidRPr="00160A45" w:rsidRDefault="004144E9" w:rsidP="008E3D76">
            <w:pPr>
              <w:spacing w:line="0" w:lineRule="atLeast"/>
              <w:rPr>
                <w:rFonts w:cstheme="minorHAnsi"/>
                <w:b/>
              </w:rPr>
            </w:pPr>
          </w:p>
          <w:p w14:paraId="380A5E60" w14:textId="77777777" w:rsidR="00B07E54" w:rsidRPr="00160A45" w:rsidRDefault="002E15D3" w:rsidP="008E3D76">
            <w:pPr>
              <w:spacing w:line="0" w:lineRule="atLeast"/>
              <w:rPr>
                <w:rFonts w:cstheme="minorHAnsi"/>
              </w:rPr>
            </w:pPr>
            <w:r w:rsidRPr="00160A45">
              <w:rPr>
                <w:rFonts w:cstheme="minorHAnsi"/>
                <w:b/>
              </w:rPr>
              <w:t>Tribe</w:t>
            </w:r>
            <w:r w:rsidR="004144E9" w:rsidRPr="00160A45">
              <w:rPr>
                <w:rFonts w:cstheme="minorHAnsi"/>
              </w:rPr>
              <w:t>:__________</w:t>
            </w:r>
            <w:r w:rsidRPr="00160A45">
              <w:rPr>
                <w:rFonts w:cstheme="minorHAnsi"/>
              </w:rPr>
              <w:t>_____</w:t>
            </w:r>
          </w:p>
        </w:tc>
      </w:tr>
      <w:tr w:rsidR="00B07E54" w:rsidRPr="00160A45" w14:paraId="5D7C5F87" w14:textId="77777777" w:rsidTr="008208D3">
        <w:trPr>
          <w:trHeight w:val="503"/>
        </w:trPr>
        <w:tc>
          <w:tcPr>
            <w:tcW w:w="6224" w:type="dxa"/>
            <w:gridSpan w:val="2"/>
          </w:tcPr>
          <w:p w14:paraId="48901760" w14:textId="77777777" w:rsidR="00B07E54" w:rsidRPr="00160A45" w:rsidRDefault="00B07E54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Home Address:</w:t>
            </w:r>
            <w:r w:rsidR="0041051C" w:rsidRPr="00160A45">
              <w:rPr>
                <w:rFonts w:cstheme="minorHAnsi"/>
                <w:b/>
              </w:rPr>
              <w:t xml:space="preserve">    </w:t>
            </w:r>
          </w:p>
        </w:tc>
        <w:tc>
          <w:tcPr>
            <w:tcW w:w="2410" w:type="dxa"/>
            <w:gridSpan w:val="3"/>
          </w:tcPr>
          <w:p w14:paraId="5ADDA4E7" w14:textId="77777777" w:rsidR="00B07E54" w:rsidRPr="00160A45" w:rsidRDefault="00973257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Guardian’s phone</w:t>
            </w:r>
            <w:r w:rsidR="009452C1" w:rsidRPr="00160A45">
              <w:rPr>
                <w:rFonts w:cstheme="minorHAnsi"/>
                <w:b/>
              </w:rPr>
              <w:t xml:space="preserve"> </w:t>
            </w:r>
            <w:r w:rsidR="00E77A4B" w:rsidRPr="00160A45">
              <w:rPr>
                <w:rFonts w:cstheme="minorHAnsi"/>
                <w:b/>
              </w:rPr>
              <w:t>no.</w:t>
            </w:r>
          </w:p>
        </w:tc>
        <w:tc>
          <w:tcPr>
            <w:tcW w:w="2706" w:type="dxa"/>
          </w:tcPr>
          <w:p w14:paraId="040C0DDC" w14:textId="77777777" w:rsidR="00B07E54" w:rsidRPr="00160A45" w:rsidRDefault="00B07E54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Applicant’</w:t>
            </w:r>
            <w:r w:rsidR="00973257" w:rsidRPr="00160A45">
              <w:rPr>
                <w:rFonts w:cstheme="minorHAnsi"/>
                <w:b/>
              </w:rPr>
              <w:t>s phone number</w:t>
            </w:r>
          </w:p>
        </w:tc>
      </w:tr>
      <w:tr w:rsidR="00B07E54" w:rsidRPr="00160A45" w14:paraId="78D7CC10" w14:textId="77777777" w:rsidTr="002A6927">
        <w:tblPrEx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11340" w:type="dxa"/>
            <w:gridSpan w:val="6"/>
            <w:shd w:val="clear" w:color="auto" w:fill="BFBFBF" w:themeFill="background1" w:themeFillShade="BF"/>
          </w:tcPr>
          <w:p w14:paraId="07699723" w14:textId="77777777" w:rsidR="00B07E54" w:rsidRPr="00160A45" w:rsidRDefault="00B07E54" w:rsidP="00973257">
            <w:pPr>
              <w:spacing w:line="0" w:lineRule="atLeast"/>
              <w:jc w:val="center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Family Information</w:t>
            </w:r>
          </w:p>
        </w:tc>
      </w:tr>
      <w:tr w:rsidR="008D0D06" w:rsidRPr="00160A45" w14:paraId="4BED4E3B" w14:textId="77777777" w:rsidTr="002A6927">
        <w:trPr>
          <w:trHeight w:val="809"/>
        </w:trPr>
        <w:tc>
          <w:tcPr>
            <w:tcW w:w="5220" w:type="dxa"/>
          </w:tcPr>
          <w:p w14:paraId="09BC846B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  <w:vertAlign w:val="superscript"/>
              </w:rPr>
            </w:pPr>
            <w:r w:rsidRPr="00160A45">
              <w:rPr>
                <w:rFonts w:cstheme="minorHAnsi"/>
                <w:b/>
              </w:rPr>
              <w:t>Father’s Name</w:t>
            </w:r>
          </w:p>
          <w:p w14:paraId="2030A110" w14:textId="77777777" w:rsidR="008D0D06" w:rsidRPr="00F32209" w:rsidRDefault="008D0D06" w:rsidP="008E3D76">
            <w:pPr>
              <w:spacing w:line="0" w:lineRule="atLeast"/>
              <w:rPr>
                <w:rFonts w:cstheme="minorHAnsi"/>
                <w:sz w:val="28"/>
                <w:szCs w:val="28"/>
                <w:vertAlign w:val="superscript"/>
              </w:rPr>
            </w:pPr>
          </w:p>
          <w:p w14:paraId="049FB264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</w:rPr>
            </w:pPr>
            <w:r w:rsidRPr="00F32209">
              <w:rPr>
                <w:rFonts w:cstheme="minorHAnsi"/>
                <w:i/>
                <w:sz w:val="28"/>
                <w:szCs w:val="28"/>
                <w:vertAlign w:val="superscript"/>
              </w:rPr>
              <w:t xml:space="preserve">Last Name                   </w:t>
            </w:r>
            <w:r w:rsidR="00FD000C" w:rsidRPr="00F32209">
              <w:rPr>
                <w:rFonts w:cstheme="minorHAnsi"/>
                <w:i/>
                <w:sz w:val="28"/>
                <w:szCs w:val="28"/>
                <w:vertAlign w:val="superscript"/>
              </w:rPr>
              <w:t xml:space="preserve">  First  Name                  </w:t>
            </w:r>
            <w:r w:rsidRPr="00F32209">
              <w:rPr>
                <w:rFonts w:cstheme="minorHAnsi"/>
                <w:i/>
                <w:sz w:val="28"/>
                <w:szCs w:val="28"/>
                <w:vertAlign w:val="superscript"/>
              </w:rPr>
              <w:t xml:space="preserve">     </w:t>
            </w:r>
            <w:r w:rsidR="00FD000C" w:rsidRPr="00F32209">
              <w:rPr>
                <w:rFonts w:cstheme="minorHAnsi"/>
                <w:i/>
                <w:sz w:val="28"/>
                <w:szCs w:val="28"/>
                <w:vertAlign w:val="superscript"/>
              </w:rPr>
              <w:t>Middle I.</w:t>
            </w:r>
          </w:p>
        </w:tc>
        <w:tc>
          <w:tcPr>
            <w:tcW w:w="1890" w:type="dxa"/>
            <w:gridSpan w:val="2"/>
          </w:tcPr>
          <w:p w14:paraId="7D8B560E" w14:textId="77777777" w:rsidR="00FD000C" w:rsidRPr="00160A45" w:rsidRDefault="008D0D06" w:rsidP="00FD000C">
            <w:pPr>
              <w:pStyle w:val="ListParagraph"/>
              <w:numPr>
                <w:ilvl w:val="0"/>
                <w:numId w:val="2"/>
              </w:num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Living</w:t>
            </w:r>
            <w:r w:rsidR="008208D3" w:rsidRPr="00160A45">
              <w:rPr>
                <w:rFonts w:cstheme="minorHAnsi"/>
                <w:b/>
              </w:rPr>
              <w:t xml:space="preserve"> together</w:t>
            </w:r>
          </w:p>
          <w:p w14:paraId="65714BF9" w14:textId="77777777" w:rsidR="008D0D06" w:rsidRPr="00160A45" w:rsidRDefault="008208D3" w:rsidP="00FD000C">
            <w:pPr>
              <w:pStyle w:val="ListParagraph"/>
              <w:numPr>
                <w:ilvl w:val="0"/>
                <w:numId w:val="2"/>
              </w:num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S</w:t>
            </w:r>
            <w:r w:rsidR="00FD000C" w:rsidRPr="00160A45">
              <w:rPr>
                <w:rFonts w:cstheme="minorHAnsi"/>
                <w:b/>
              </w:rPr>
              <w:t>eparated</w:t>
            </w:r>
          </w:p>
          <w:p w14:paraId="467C7715" w14:textId="77777777" w:rsidR="008D0D06" w:rsidRPr="00160A45" w:rsidRDefault="008D0D06" w:rsidP="00FD000C">
            <w:pPr>
              <w:pStyle w:val="ListParagraph"/>
              <w:numPr>
                <w:ilvl w:val="0"/>
                <w:numId w:val="3"/>
              </w:num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Deceased</w:t>
            </w:r>
          </w:p>
        </w:tc>
        <w:tc>
          <w:tcPr>
            <w:tcW w:w="810" w:type="dxa"/>
          </w:tcPr>
          <w:p w14:paraId="2FF1427D" w14:textId="77777777" w:rsidR="008D0D06" w:rsidRPr="00160A45" w:rsidRDefault="00E53B6A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 </w:t>
            </w:r>
            <w:r w:rsidR="008D0D06" w:rsidRPr="00160A45">
              <w:rPr>
                <w:rFonts w:cstheme="minorHAnsi"/>
                <w:b/>
              </w:rPr>
              <w:t>Age</w:t>
            </w:r>
          </w:p>
          <w:p w14:paraId="5590716D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</w:rPr>
            </w:pPr>
          </w:p>
          <w:p w14:paraId="215C4F65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</w:rPr>
            </w:pPr>
          </w:p>
        </w:tc>
        <w:tc>
          <w:tcPr>
            <w:tcW w:w="3420" w:type="dxa"/>
            <w:gridSpan w:val="2"/>
          </w:tcPr>
          <w:p w14:paraId="6D5EA5A3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Occupation </w:t>
            </w:r>
            <w:r w:rsidR="00071583" w:rsidRPr="00160A45">
              <w:rPr>
                <w:rFonts w:cstheme="minorHAnsi"/>
                <w:b/>
                <w:i/>
              </w:rPr>
              <w:t>(Hanapbuhay)</w:t>
            </w:r>
          </w:p>
          <w:p w14:paraId="63055726" w14:textId="77777777" w:rsidR="008D0D06" w:rsidRPr="00160A45" w:rsidRDefault="008208D3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__________________________</w:t>
            </w:r>
          </w:p>
          <w:p w14:paraId="5EED2D3C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Ave. monthly income:  </w:t>
            </w:r>
            <w:r w:rsidRPr="00160A45">
              <w:rPr>
                <w:rStyle w:val="st"/>
                <w:rFonts w:cstheme="minorHAnsi"/>
              </w:rPr>
              <w:t>₱</w:t>
            </w:r>
            <w:r w:rsidR="00FD000C" w:rsidRPr="00160A45">
              <w:rPr>
                <w:rStyle w:val="st"/>
                <w:rFonts w:cstheme="minorHAnsi"/>
              </w:rPr>
              <w:t>_________</w:t>
            </w:r>
            <w:r w:rsidR="008208D3" w:rsidRPr="00160A45">
              <w:rPr>
                <w:rStyle w:val="st"/>
                <w:rFonts w:cstheme="minorHAnsi"/>
              </w:rPr>
              <w:t>________</w:t>
            </w:r>
          </w:p>
        </w:tc>
      </w:tr>
      <w:tr w:rsidR="008D0D06" w:rsidRPr="00160A45" w14:paraId="4D4D1D47" w14:textId="77777777" w:rsidTr="002A6927">
        <w:trPr>
          <w:trHeight w:val="728"/>
        </w:trPr>
        <w:tc>
          <w:tcPr>
            <w:tcW w:w="5220" w:type="dxa"/>
          </w:tcPr>
          <w:p w14:paraId="69DF1BCD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  <w:vertAlign w:val="superscript"/>
              </w:rPr>
            </w:pPr>
            <w:r w:rsidRPr="00160A45">
              <w:rPr>
                <w:rFonts w:cstheme="minorHAnsi"/>
                <w:b/>
              </w:rPr>
              <w:t>Mother’s Name</w:t>
            </w:r>
          </w:p>
          <w:p w14:paraId="2F3A76AB" w14:textId="77777777" w:rsidR="008D0D06" w:rsidRPr="00F32209" w:rsidRDefault="008D0D06" w:rsidP="008E3D76">
            <w:pPr>
              <w:spacing w:line="0" w:lineRule="atLeast"/>
              <w:rPr>
                <w:rFonts w:cstheme="minorHAnsi"/>
                <w:sz w:val="28"/>
                <w:szCs w:val="28"/>
                <w:vertAlign w:val="superscript"/>
              </w:rPr>
            </w:pPr>
          </w:p>
          <w:p w14:paraId="70E746E0" w14:textId="77777777" w:rsidR="008D0D06" w:rsidRPr="00160A45" w:rsidRDefault="008D0D06" w:rsidP="00FD000C">
            <w:pPr>
              <w:spacing w:line="0" w:lineRule="atLeast"/>
              <w:rPr>
                <w:rFonts w:cstheme="minorHAnsi"/>
                <w:b/>
              </w:rPr>
            </w:pPr>
            <w:r w:rsidRPr="00F32209">
              <w:rPr>
                <w:rFonts w:cstheme="minorHAnsi"/>
                <w:i/>
                <w:sz w:val="28"/>
                <w:szCs w:val="28"/>
                <w:vertAlign w:val="superscript"/>
              </w:rPr>
              <w:t xml:space="preserve">Last Name                     First  Name         </w:t>
            </w:r>
            <w:r w:rsidR="00FD000C" w:rsidRPr="00F32209">
              <w:rPr>
                <w:rFonts w:cstheme="minorHAnsi"/>
                <w:i/>
                <w:sz w:val="28"/>
                <w:szCs w:val="28"/>
                <w:vertAlign w:val="superscript"/>
              </w:rPr>
              <w:t xml:space="preserve">              Middle I.</w:t>
            </w:r>
          </w:p>
        </w:tc>
        <w:tc>
          <w:tcPr>
            <w:tcW w:w="1890" w:type="dxa"/>
            <w:gridSpan w:val="2"/>
          </w:tcPr>
          <w:p w14:paraId="7396E786" w14:textId="77777777" w:rsidR="008D0D06" w:rsidRPr="00160A45" w:rsidRDefault="008D0D06" w:rsidP="00FD000C">
            <w:pPr>
              <w:pStyle w:val="ListParagraph"/>
              <w:numPr>
                <w:ilvl w:val="0"/>
                <w:numId w:val="4"/>
              </w:num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Living</w:t>
            </w:r>
            <w:r w:rsidR="008208D3" w:rsidRPr="00160A45">
              <w:rPr>
                <w:rFonts w:cstheme="minorHAnsi"/>
                <w:b/>
              </w:rPr>
              <w:t xml:space="preserve"> Together </w:t>
            </w:r>
          </w:p>
          <w:p w14:paraId="7F3CEC19" w14:textId="77777777" w:rsidR="00FD000C" w:rsidRPr="00160A45" w:rsidRDefault="00FD000C" w:rsidP="00FD000C">
            <w:pPr>
              <w:pStyle w:val="ListParagraph"/>
              <w:numPr>
                <w:ilvl w:val="0"/>
                <w:numId w:val="4"/>
              </w:num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 </w:t>
            </w:r>
            <w:r w:rsidR="008208D3" w:rsidRPr="00160A45">
              <w:rPr>
                <w:rFonts w:cstheme="minorHAnsi"/>
                <w:b/>
              </w:rPr>
              <w:t>S</w:t>
            </w:r>
            <w:r w:rsidRPr="00160A45">
              <w:rPr>
                <w:rFonts w:cstheme="minorHAnsi"/>
                <w:b/>
              </w:rPr>
              <w:t>eparated</w:t>
            </w:r>
          </w:p>
          <w:p w14:paraId="5F3A74FD" w14:textId="77777777" w:rsidR="008D0D06" w:rsidRPr="00160A45" w:rsidRDefault="008D0D06" w:rsidP="00FD000C">
            <w:pPr>
              <w:pStyle w:val="ListParagraph"/>
              <w:numPr>
                <w:ilvl w:val="0"/>
                <w:numId w:val="4"/>
              </w:num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Deceased</w:t>
            </w:r>
          </w:p>
        </w:tc>
        <w:tc>
          <w:tcPr>
            <w:tcW w:w="810" w:type="dxa"/>
          </w:tcPr>
          <w:p w14:paraId="60A6FC21" w14:textId="77777777" w:rsidR="008D0D06" w:rsidRPr="00160A45" w:rsidRDefault="00E53B6A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  </w:t>
            </w:r>
            <w:r w:rsidR="008D0D06" w:rsidRPr="00160A45">
              <w:rPr>
                <w:rFonts w:cstheme="minorHAnsi"/>
                <w:b/>
              </w:rPr>
              <w:t>Age</w:t>
            </w:r>
          </w:p>
          <w:p w14:paraId="01235F40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</w:rPr>
            </w:pPr>
          </w:p>
          <w:p w14:paraId="4509C4E2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</w:rPr>
            </w:pPr>
          </w:p>
        </w:tc>
        <w:tc>
          <w:tcPr>
            <w:tcW w:w="3420" w:type="dxa"/>
            <w:gridSpan w:val="2"/>
          </w:tcPr>
          <w:p w14:paraId="22D2F982" w14:textId="77777777" w:rsidR="008D0D06" w:rsidRPr="00160A45" w:rsidRDefault="00071583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Occupation </w:t>
            </w:r>
            <w:r w:rsidRPr="00160A45">
              <w:rPr>
                <w:rFonts w:cstheme="minorHAnsi"/>
                <w:b/>
                <w:i/>
              </w:rPr>
              <w:t>(Hanapbuhay)</w:t>
            </w:r>
          </w:p>
          <w:p w14:paraId="12BAA248" w14:textId="77777777" w:rsidR="008D0D06" w:rsidRPr="00160A45" w:rsidRDefault="008208D3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__________________________</w:t>
            </w:r>
          </w:p>
          <w:p w14:paraId="1CF06486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Ave. monthly income:</w:t>
            </w:r>
            <w:r w:rsidRPr="00160A45">
              <w:rPr>
                <w:rFonts w:cstheme="minorHAnsi"/>
              </w:rPr>
              <w:t xml:space="preserve"> </w:t>
            </w:r>
            <w:r w:rsidRPr="00160A45">
              <w:rPr>
                <w:rStyle w:val="st"/>
                <w:rFonts w:cstheme="minorHAnsi"/>
              </w:rPr>
              <w:t>₱</w:t>
            </w:r>
            <w:r w:rsidR="00FD000C" w:rsidRPr="00160A45">
              <w:rPr>
                <w:rStyle w:val="st"/>
                <w:rFonts w:cstheme="minorHAnsi"/>
              </w:rPr>
              <w:t>_________</w:t>
            </w:r>
            <w:r w:rsidR="008208D3" w:rsidRPr="00160A45">
              <w:rPr>
                <w:rStyle w:val="st"/>
                <w:rFonts w:cstheme="minorHAnsi"/>
              </w:rPr>
              <w:t>_________</w:t>
            </w:r>
          </w:p>
        </w:tc>
      </w:tr>
      <w:tr w:rsidR="008D0D06" w:rsidRPr="00160A45" w14:paraId="02B6853C" w14:textId="77777777" w:rsidTr="002A6927">
        <w:tblPrEx>
          <w:tblLook w:val="0000" w:firstRow="0" w:lastRow="0" w:firstColumn="0" w:lastColumn="0" w:noHBand="0" w:noVBand="0"/>
        </w:tblPrEx>
        <w:trPr>
          <w:trHeight w:val="746"/>
        </w:trPr>
        <w:tc>
          <w:tcPr>
            <w:tcW w:w="5220" w:type="dxa"/>
          </w:tcPr>
          <w:p w14:paraId="22691A44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  <w:vertAlign w:val="superscript"/>
              </w:rPr>
            </w:pPr>
            <w:r w:rsidRPr="00160A45">
              <w:rPr>
                <w:rFonts w:cstheme="minorHAnsi"/>
                <w:b/>
              </w:rPr>
              <w:t>Guardian’s Name</w:t>
            </w:r>
          </w:p>
          <w:p w14:paraId="352164A4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vertAlign w:val="superscript"/>
              </w:rPr>
            </w:pPr>
          </w:p>
          <w:p w14:paraId="5D1EBB6C" w14:textId="77777777" w:rsidR="008D0D06" w:rsidRPr="00F32209" w:rsidRDefault="008D0D06" w:rsidP="00FD000C">
            <w:pPr>
              <w:spacing w:line="0" w:lineRule="atLeast"/>
              <w:rPr>
                <w:rFonts w:cstheme="minorHAnsi"/>
                <w:b/>
                <w:sz w:val="28"/>
                <w:szCs w:val="28"/>
              </w:rPr>
            </w:pPr>
            <w:r w:rsidRPr="00F32209">
              <w:rPr>
                <w:rFonts w:cstheme="minorHAnsi"/>
                <w:i/>
                <w:sz w:val="28"/>
                <w:szCs w:val="28"/>
                <w:vertAlign w:val="superscript"/>
              </w:rPr>
              <w:t xml:space="preserve">Last Name                    </w:t>
            </w:r>
            <w:r w:rsidR="00C62EAF" w:rsidRPr="00F32209">
              <w:rPr>
                <w:rFonts w:cstheme="minorHAnsi"/>
                <w:i/>
                <w:sz w:val="28"/>
                <w:szCs w:val="28"/>
                <w:vertAlign w:val="superscript"/>
              </w:rPr>
              <w:t xml:space="preserve">  </w:t>
            </w:r>
            <w:r w:rsidRPr="00F32209">
              <w:rPr>
                <w:rFonts w:cstheme="minorHAnsi"/>
                <w:i/>
                <w:sz w:val="28"/>
                <w:szCs w:val="28"/>
                <w:vertAlign w:val="superscript"/>
              </w:rPr>
              <w:t xml:space="preserve">   First  Name                </w:t>
            </w:r>
            <w:r w:rsidR="00C62EAF" w:rsidRPr="00F32209">
              <w:rPr>
                <w:rFonts w:cstheme="minorHAnsi"/>
                <w:i/>
                <w:sz w:val="28"/>
                <w:szCs w:val="28"/>
                <w:vertAlign w:val="superscript"/>
              </w:rPr>
              <w:t xml:space="preserve">  </w:t>
            </w:r>
            <w:r w:rsidR="00FD000C" w:rsidRPr="00F32209">
              <w:rPr>
                <w:rFonts w:cstheme="minorHAnsi"/>
                <w:i/>
                <w:sz w:val="28"/>
                <w:szCs w:val="28"/>
                <w:vertAlign w:val="superscript"/>
              </w:rPr>
              <w:t>Middle I.</w:t>
            </w:r>
          </w:p>
        </w:tc>
        <w:tc>
          <w:tcPr>
            <w:tcW w:w="1890" w:type="dxa"/>
            <w:gridSpan w:val="2"/>
          </w:tcPr>
          <w:p w14:paraId="7F0901E3" w14:textId="77777777" w:rsidR="008D0D06" w:rsidRPr="00160A45" w:rsidRDefault="008D0D06" w:rsidP="00FD000C">
            <w:pPr>
              <w:pStyle w:val="ListParagraph"/>
              <w:numPr>
                <w:ilvl w:val="0"/>
                <w:numId w:val="5"/>
              </w:num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Living</w:t>
            </w:r>
            <w:r w:rsidR="008208D3" w:rsidRPr="00160A45">
              <w:rPr>
                <w:rFonts w:cstheme="minorHAnsi"/>
                <w:b/>
              </w:rPr>
              <w:t xml:space="preserve"> together</w:t>
            </w:r>
          </w:p>
          <w:p w14:paraId="179A51A3" w14:textId="77777777" w:rsidR="00FD000C" w:rsidRPr="00160A45" w:rsidRDefault="008208D3" w:rsidP="00FD000C">
            <w:pPr>
              <w:pStyle w:val="ListParagraph"/>
              <w:numPr>
                <w:ilvl w:val="0"/>
                <w:numId w:val="5"/>
              </w:num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S</w:t>
            </w:r>
            <w:r w:rsidR="00FD000C" w:rsidRPr="00160A45">
              <w:rPr>
                <w:rFonts w:cstheme="minorHAnsi"/>
                <w:b/>
              </w:rPr>
              <w:t>eparated</w:t>
            </w:r>
          </w:p>
          <w:p w14:paraId="163A8A8C" w14:textId="77777777" w:rsidR="008D0D06" w:rsidRPr="00160A45" w:rsidRDefault="008D0D06" w:rsidP="00FD000C">
            <w:pPr>
              <w:pStyle w:val="ListParagraph"/>
              <w:numPr>
                <w:ilvl w:val="0"/>
                <w:numId w:val="5"/>
              </w:num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Deceased</w:t>
            </w:r>
          </w:p>
        </w:tc>
        <w:tc>
          <w:tcPr>
            <w:tcW w:w="810" w:type="dxa"/>
          </w:tcPr>
          <w:p w14:paraId="5EE1D667" w14:textId="77777777" w:rsidR="008D0D06" w:rsidRPr="00160A45" w:rsidRDefault="00E53B6A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 </w:t>
            </w:r>
            <w:r w:rsidR="008D0D06" w:rsidRPr="00160A45">
              <w:rPr>
                <w:rFonts w:cstheme="minorHAnsi"/>
                <w:b/>
              </w:rPr>
              <w:t xml:space="preserve"> Age</w:t>
            </w:r>
          </w:p>
          <w:p w14:paraId="18EB1A71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</w:rPr>
            </w:pPr>
          </w:p>
          <w:p w14:paraId="0E621F8B" w14:textId="77777777" w:rsidR="008D0D06" w:rsidRPr="00160A45" w:rsidRDefault="008D0D06" w:rsidP="008E3D76">
            <w:pPr>
              <w:spacing w:line="0" w:lineRule="atLeast"/>
              <w:rPr>
                <w:rFonts w:cstheme="minorHAnsi"/>
                <w:b/>
              </w:rPr>
            </w:pPr>
          </w:p>
        </w:tc>
        <w:tc>
          <w:tcPr>
            <w:tcW w:w="3420" w:type="dxa"/>
            <w:gridSpan w:val="2"/>
          </w:tcPr>
          <w:p w14:paraId="6560DDB4" w14:textId="77777777" w:rsidR="008D0D06" w:rsidRPr="00160A45" w:rsidRDefault="00071583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Occupation </w:t>
            </w:r>
            <w:r w:rsidRPr="00160A45">
              <w:rPr>
                <w:rFonts w:cstheme="minorHAnsi"/>
                <w:b/>
                <w:i/>
              </w:rPr>
              <w:t>(Hanapbuhay)</w:t>
            </w:r>
          </w:p>
          <w:p w14:paraId="502623CC" w14:textId="77777777" w:rsidR="008D0D06" w:rsidRPr="00160A45" w:rsidRDefault="008208D3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___________________________</w:t>
            </w:r>
          </w:p>
          <w:p w14:paraId="6238280B" w14:textId="77777777" w:rsidR="008D0D06" w:rsidRPr="00160A45" w:rsidRDefault="008D0D06" w:rsidP="008E3D76">
            <w:pPr>
              <w:spacing w:line="0" w:lineRule="atLeast"/>
              <w:rPr>
                <w:rStyle w:val="st"/>
                <w:rFonts w:cstheme="minorHAnsi"/>
              </w:rPr>
            </w:pPr>
            <w:r w:rsidRPr="00160A45">
              <w:rPr>
                <w:rFonts w:cstheme="minorHAnsi"/>
                <w:b/>
              </w:rPr>
              <w:t xml:space="preserve">Ave. monthly income: </w:t>
            </w:r>
            <w:r w:rsidRPr="00160A45">
              <w:rPr>
                <w:rStyle w:val="st"/>
                <w:rFonts w:cstheme="minorHAnsi"/>
              </w:rPr>
              <w:t>₱</w:t>
            </w:r>
            <w:r w:rsidR="00FD000C" w:rsidRPr="00160A45">
              <w:rPr>
                <w:rStyle w:val="st"/>
                <w:rFonts w:cstheme="minorHAnsi"/>
              </w:rPr>
              <w:t>__________</w:t>
            </w:r>
            <w:r w:rsidR="008208D3" w:rsidRPr="00160A45">
              <w:rPr>
                <w:rStyle w:val="st"/>
                <w:rFonts w:cstheme="minorHAnsi"/>
              </w:rPr>
              <w:t>_____</w:t>
            </w:r>
            <w:r w:rsidR="00160A45" w:rsidRPr="00160A45">
              <w:rPr>
                <w:rStyle w:val="st"/>
                <w:rFonts w:cstheme="minorHAnsi"/>
              </w:rPr>
              <w:t>____</w:t>
            </w:r>
          </w:p>
          <w:p w14:paraId="1F650D28" w14:textId="77777777" w:rsidR="00DC1BCA" w:rsidRPr="00160A45" w:rsidRDefault="00DC1BCA" w:rsidP="008E3D76">
            <w:pPr>
              <w:spacing w:line="0" w:lineRule="atLeast"/>
              <w:rPr>
                <w:rFonts w:cstheme="minorHAnsi"/>
                <w:b/>
              </w:rPr>
            </w:pPr>
          </w:p>
        </w:tc>
      </w:tr>
      <w:tr w:rsidR="00097679" w:rsidRPr="00160A45" w14:paraId="2179B187" w14:textId="77777777" w:rsidTr="002A6927">
        <w:tblPrEx>
          <w:tblLook w:val="0000" w:firstRow="0" w:lastRow="0" w:firstColumn="0" w:lastColumn="0" w:noHBand="0" w:noVBand="0"/>
        </w:tblPrEx>
        <w:trPr>
          <w:trHeight w:val="449"/>
        </w:trPr>
        <w:tc>
          <w:tcPr>
            <w:tcW w:w="5220" w:type="dxa"/>
          </w:tcPr>
          <w:p w14:paraId="2F221023" w14:textId="77777777" w:rsidR="00097679" w:rsidRPr="00160A45" w:rsidRDefault="00097679" w:rsidP="008E3D76">
            <w:pPr>
              <w:spacing w:line="0" w:lineRule="atLeast"/>
              <w:rPr>
                <w:rFonts w:cstheme="minorHAnsi"/>
              </w:rPr>
            </w:pPr>
            <w:r w:rsidRPr="00160A45">
              <w:rPr>
                <w:rFonts w:cstheme="minorHAnsi"/>
                <w:b/>
              </w:rPr>
              <w:t>Guardian’s relationship to the child</w:t>
            </w:r>
            <w:r w:rsidRPr="00160A45">
              <w:rPr>
                <w:rFonts w:cstheme="minorHAnsi"/>
              </w:rPr>
              <w:t>:</w:t>
            </w:r>
          </w:p>
          <w:p w14:paraId="48D1D12E" w14:textId="77777777" w:rsidR="00097679" w:rsidRPr="00160A45" w:rsidRDefault="00097679" w:rsidP="00E53B6A">
            <w:pPr>
              <w:rPr>
                <w:rFonts w:cstheme="minorHAnsi"/>
              </w:rPr>
            </w:pPr>
          </w:p>
        </w:tc>
        <w:tc>
          <w:tcPr>
            <w:tcW w:w="2700" w:type="dxa"/>
            <w:gridSpan w:val="3"/>
            <w:vMerge w:val="restart"/>
          </w:tcPr>
          <w:p w14:paraId="3452A09D" w14:textId="77777777" w:rsidR="00097679" w:rsidRPr="00160A45" w:rsidRDefault="00097679" w:rsidP="00E77A4B">
            <w:pPr>
              <w:rPr>
                <w:rFonts w:cstheme="minorHAnsi"/>
                <w:b/>
              </w:rPr>
            </w:pPr>
            <w:r w:rsidRPr="00160A45">
              <w:rPr>
                <w:rFonts w:cstheme="minorHAnsi"/>
                <w:noProof/>
                <w:lang w:eastAsia="en-PH"/>
              </w:rPr>
              <w:drawing>
                <wp:anchor distT="0" distB="0" distL="114300" distR="114300" simplePos="0" relativeHeight="251722752" behindDoc="1" locked="0" layoutInCell="1" allowOverlap="1" wp14:anchorId="2EB0577D" wp14:editId="3E191739">
                  <wp:simplePos x="0" y="0"/>
                  <wp:positionH relativeFrom="column">
                    <wp:posOffset>-10795</wp:posOffset>
                  </wp:positionH>
                  <wp:positionV relativeFrom="paragraph">
                    <wp:posOffset>67310</wp:posOffset>
                  </wp:positionV>
                  <wp:extent cx="144780" cy="173355"/>
                  <wp:effectExtent l="0" t="0" r="7620" b="0"/>
                  <wp:wrapTight wrapText="bothSides">
                    <wp:wrapPolygon edited="0">
                      <wp:start x="0" y="0"/>
                      <wp:lineTo x="0" y="18989"/>
                      <wp:lineTo x="19895" y="18989"/>
                      <wp:lineTo x="19895" y="0"/>
                      <wp:lineTo x="0" y="0"/>
                    </wp:wrapPolygon>
                  </wp:wrapTight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" cy="173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A45">
              <w:rPr>
                <w:rFonts w:cstheme="minorHAnsi"/>
                <w:b/>
              </w:rPr>
              <w:t xml:space="preserve">   </w:t>
            </w:r>
          </w:p>
          <w:p w14:paraId="60E864C6" w14:textId="77777777" w:rsidR="00097679" w:rsidRPr="00160A45" w:rsidRDefault="00097679" w:rsidP="00E77A4B">
            <w:pPr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>House owned</w:t>
            </w:r>
          </w:p>
          <w:p w14:paraId="4E6EF38B" w14:textId="77777777" w:rsidR="00097679" w:rsidRPr="00160A45" w:rsidRDefault="00097679" w:rsidP="00E77A4B">
            <w:pPr>
              <w:rPr>
                <w:rFonts w:cstheme="minorHAnsi"/>
              </w:rPr>
            </w:pPr>
            <w:r w:rsidRPr="00160A45">
              <w:rPr>
                <w:rFonts w:cstheme="minorHAnsi"/>
                <w:noProof/>
                <w:lang w:eastAsia="en-PH"/>
              </w:rPr>
              <w:drawing>
                <wp:inline distT="0" distB="0" distL="0" distR="0" wp14:anchorId="639CC41D" wp14:editId="101C87A5">
                  <wp:extent cx="140335" cy="170815"/>
                  <wp:effectExtent l="0" t="0" r="0" b="63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708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60A45">
              <w:rPr>
                <w:rFonts w:cstheme="minorHAnsi"/>
                <w:b/>
              </w:rPr>
              <w:t xml:space="preserve">Renting </w:t>
            </w:r>
          </w:p>
          <w:p w14:paraId="1181FFC1" w14:textId="77777777" w:rsidR="00097679" w:rsidRPr="00160A45" w:rsidRDefault="00097679" w:rsidP="00E77A4B">
            <w:pPr>
              <w:rPr>
                <w:rFonts w:cstheme="minorHAnsi"/>
              </w:rPr>
            </w:pPr>
            <w:r w:rsidRPr="00160A45">
              <w:rPr>
                <w:rFonts w:cstheme="minorHAnsi"/>
                <w:i/>
              </w:rPr>
              <w:t>(monthly rental)</w:t>
            </w:r>
            <w:r w:rsidRPr="00160A45">
              <w:rPr>
                <w:rFonts w:cstheme="minorHAnsi"/>
              </w:rPr>
              <w:t xml:space="preserve"> </w:t>
            </w:r>
          </w:p>
          <w:p w14:paraId="433D43F0" w14:textId="77777777" w:rsidR="00160A45" w:rsidRPr="00160A45" w:rsidRDefault="00097679" w:rsidP="00E77A4B">
            <w:pPr>
              <w:rPr>
                <w:rFonts w:cstheme="minorHAnsi"/>
              </w:rPr>
            </w:pPr>
            <w:r w:rsidRPr="00160A45">
              <w:rPr>
                <w:rStyle w:val="st"/>
                <w:rFonts w:cstheme="minorHAnsi"/>
              </w:rPr>
              <w:t>₱</w:t>
            </w:r>
            <w:r w:rsidRPr="00160A45">
              <w:rPr>
                <w:rFonts w:cstheme="minorHAnsi"/>
                <w:b/>
              </w:rPr>
              <w:t xml:space="preserve"> </w:t>
            </w:r>
            <w:r w:rsidR="00160A45" w:rsidRPr="00160A45">
              <w:rPr>
                <w:rFonts w:cstheme="minorHAnsi"/>
              </w:rPr>
              <w:t>___________</w:t>
            </w:r>
          </w:p>
          <w:p w14:paraId="20642A34" w14:textId="77777777" w:rsidR="00097679" w:rsidRPr="00160A45" w:rsidRDefault="00097679" w:rsidP="00E77A4B">
            <w:pPr>
              <w:rPr>
                <w:rFonts w:cstheme="minorHAnsi"/>
              </w:rPr>
            </w:pPr>
            <w:r w:rsidRPr="00160A45">
              <w:rPr>
                <w:rFonts w:cstheme="minorHAnsi"/>
                <w:noProof/>
                <w:lang w:eastAsia="en-PH"/>
              </w:rPr>
              <w:drawing>
                <wp:anchor distT="0" distB="0" distL="114300" distR="114300" simplePos="0" relativeHeight="251744256" behindDoc="1" locked="0" layoutInCell="1" allowOverlap="1" wp14:anchorId="318C8921" wp14:editId="777575B3">
                  <wp:simplePos x="0" y="0"/>
                  <wp:positionH relativeFrom="column">
                    <wp:posOffset>-10795</wp:posOffset>
                  </wp:positionH>
                  <wp:positionV relativeFrom="paragraph">
                    <wp:posOffset>121285</wp:posOffset>
                  </wp:positionV>
                  <wp:extent cx="144780" cy="173355"/>
                  <wp:effectExtent l="0" t="0" r="7620" b="0"/>
                  <wp:wrapTight wrapText="bothSides">
                    <wp:wrapPolygon edited="0">
                      <wp:start x="0" y="0"/>
                      <wp:lineTo x="0" y="18989"/>
                      <wp:lineTo x="19895" y="18989"/>
                      <wp:lineTo x="19895" y="0"/>
                      <wp:lineTo x="0" y="0"/>
                    </wp:wrapPolygon>
                  </wp:wrapTight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" cy="173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DB3C277" w14:textId="77777777" w:rsidR="00097679" w:rsidRPr="00160A45" w:rsidRDefault="00097679" w:rsidP="00E77A4B">
            <w:pPr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 Nakikitirik/</w:t>
            </w:r>
          </w:p>
          <w:p w14:paraId="34382433" w14:textId="77777777" w:rsidR="002A6927" w:rsidRPr="00160A45" w:rsidRDefault="00097679" w:rsidP="00097679">
            <w:pPr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          </w:t>
            </w:r>
            <w:r w:rsidR="002A6927" w:rsidRPr="00160A45">
              <w:rPr>
                <w:rFonts w:cstheme="minorHAnsi"/>
                <w:b/>
              </w:rPr>
              <w:t>Caretaker</w:t>
            </w:r>
          </w:p>
          <w:p w14:paraId="68D1919D" w14:textId="77777777" w:rsidR="00160A45" w:rsidRPr="00160A45" w:rsidRDefault="00160A45" w:rsidP="00097679">
            <w:pPr>
              <w:rPr>
                <w:rFonts w:cstheme="minorHAnsi"/>
                <w:b/>
              </w:rPr>
            </w:pPr>
          </w:p>
          <w:p w14:paraId="4ACC331D" w14:textId="77777777" w:rsidR="00160A45" w:rsidRPr="00160A45" w:rsidRDefault="00160A45" w:rsidP="00097679">
            <w:pPr>
              <w:rPr>
                <w:rFonts w:cstheme="minorHAnsi"/>
                <w:b/>
              </w:rPr>
            </w:pPr>
            <w:r w:rsidRPr="00160A45">
              <w:rPr>
                <w:rFonts w:cstheme="minorHAnsi"/>
                <w:noProof/>
                <w:lang w:eastAsia="en-PH"/>
              </w:rPr>
              <w:drawing>
                <wp:anchor distT="0" distB="0" distL="114300" distR="114300" simplePos="0" relativeHeight="251754496" behindDoc="1" locked="0" layoutInCell="1" allowOverlap="1" wp14:anchorId="70315580" wp14:editId="2FAA0AE9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4445</wp:posOffset>
                  </wp:positionV>
                  <wp:extent cx="144780" cy="173355"/>
                  <wp:effectExtent l="0" t="0" r="7620" b="0"/>
                  <wp:wrapTight wrapText="bothSides">
                    <wp:wrapPolygon edited="0">
                      <wp:start x="0" y="0"/>
                      <wp:lineTo x="0" y="18989"/>
                      <wp:lineTo x="19895" y="18989"/>
                      <wp:lineTo x="19895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" cy="173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0A45">
              <w:rPr>
                <w:rFonts w:cstheme="minorHAnsi"/>
                <w:b/>
              </w:rPr>
              <w:t xml:space="preserve">Nakikitira/Living With Relatives </w:t>
            </w:r>
          </w:p>
        </w:tc>
        <w:tc>
          <w:tcPr>
            <w:tcW w:w="3420" w:type="dxa"/>
            <w:gridSpan w:val="2"/>
            <w:vMerge w:val="restart"/>
          </w:tcPr>
          <w:p w14:paraId="16D1BBC6" w14:textId="77777777" w:rsidR="00097679" w:rsidRPr="00160A45" w:rsidRDefault="00097679" w:rsidP="008E3D76">
            <w:pPr>
              <w:spacing w:line="0" w:lineRule="atLeast"/>
              <w:rPr>
                <w:rFonts w:cstheme="minorHAnsi"/>
                <w:b/>
              </w:rPr>
            </w:pPr>
          </w:p>
          <w:p w14:paraId="071D656A" w14:textId="77777777" w:rsidR="00097679" w:rsidRPr="00160A45" w:rsidRDefault="00097679" w:rsidP="008E3D76">
            <w:pPr>
              <w:spacing w:line="0" w:lineRule="atLeast"/>
              <w:rPr>
                <w:rFonts w:cstheme="minorHAnsi"/>
                <w:sz w:val="32"/>
                <w:szCs w:val="32"/>
                <w:vertAlign w:val="superscript"/>
              </w:rPr>
            </w:pPr>
            <w:r w:rsidRPr="00160A45">
              <w:rPr>
                <w:rFonts w:cstheme="minorHAnsi"/>
                <w:sz w:val="32"/>
                <w:szCs w:val="32"/>
                <w:vertAlign w:val="superscript"/>
              </w:rPr>
              <w:t>Ilan kayong magkakapatid?</w:t>
            </w:r>
          </w:p>
          <w:p w14:paraId="0DC835C1" w14:textId="77777777" w:rsidR="00097679" w:rsidRPr="00160A45" w:rsidRDefault="00097679" w:rsidP="008E3D76">
            <w:pPr>
              <w:spacing w:line="0" w:lineRule="atLeast"/>
              <w:rPr>
                <w:rFonts w:cstheme="minorHAnsi"/>
              </w:rPr>
            </w:pPr>
            <w:r w:rsidRPr="00160A45">
              <w:rPr>
                <w:rFonts w:cstheme="minorHAnsi"/>
                <w:vertAlign w:val="superscript"/>
              </w:rPr>
              <w:t>______________________</w:t>
            </w:r>
            <w:r w:rsidR="00160A45" w:rsidRPr="00160A45">
              <w:rPr>
                <w:rFonts w:cstheme="minorHAnsi"/>
                <w:vertAlign w:val="superscript"/>
              </w:rPr>
              <w:t>______________</w:t>
            </w:r>
          </w:p>
          <w:p w14:paraId="54C2E0F6" w14:textId="77777777" w:rsidR="00160A45" w:rsidRPr="00160A45" w:rsidRDefault="00160A45" w:rsidP="008E3D76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</w:p>
          <w:p w14:paraId="533D31E1" w14:textId="77777777" w:rsidR="00097679" w:rsidRPr="00160A45" w:rsidRDefault="00097679" w:rsidP="008E3D76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160A45">
              <w:rPr>
                <w:rFonts w:cstheme="minorHAnsi"/>
                <w:sz w:val="20"/>
                <w:szCs w:val="20"/>
              </w:rPr>
              <w:t>Pang-ilan ka sa magkakapatid?</w:t>
            </w:r>
          </w:p>
          <w:p w14:paraId="6DAF6FE2" w14:textId="77777777" w:rsidR="00097679" w:rsidRPr="00160A45" w:rsidRDefault="00097679" w:rsidP="008E3D76">
            <w:pPr>
              <w:spacing w:line="0" w:lineRule="atLeast"/>
              <w:rPr>
                <w:rFonts w:cstheme="minorHAnsi"/>
                <w:b/>
                <w:i/>
                <w:sz w:val="20"/>
                <w:szCs w:val="20"/>
              </w:rPr>
            </w:pPr>
            <w:r w:rsidRPr="00160A45">
              <w:rPr>
                <w:rFonts w:cstheme="minorHAnsi"/>
                <w:b/>
                <w:i/>
                <w:sz w:val="20"/>
                <w:szCs w:val="20"/>
              </w:rPr>
              <w:t>_____</w:t>
            </w:r>
            <w:r w:rsidR="00160A45" w:rsidRPr="00160A45">
              <w:rPr>
                <w:rFonts w:cstheme="minorHAnsi"/>
                <w:b/>
                <w:i/>
                <w:sz w:val="20"/>
                <w:szCs w:val="20"/>
              </w:rPr>
              <w:t>___________________</w:t>
            </w:r>
          </w:p>
          <w:p w14:paraId="7E64278F" w14:textId="77777777" w:rsidR="00097679" w:rsidRPr="00160A45" w:rsidRDefault="00097679" w:rsidP="00F3489D">
            <w:pPr>
              <w:spacing w:line="0" w:lineRule="atLeast"/>
              <w:rPr>
                <w:rFonts w:cstheme="minorHAnsi"/>
                <w:b/>
                <w:vertAlign w:val="superscript"/>
              </w:rPr>
            </w:pPr>
            <w:r w:rsidRPr="00160A45">
              <w:rPr>
                <w:rFonts w:cstheme="minorHAnsi"/>
                <w:b/>
                <w:vertAlign w:val="superscript"/>
              </w:rPr>
              <w:t xml:space="preserve"> </w:t>
            </w:r>
          </w:p>
          <w:p w14:paraId="634E9FE5" w14:textId="77777777" w:rsidR="00097679" w:rsidRPr="00160A45" w:rsidRDefault="00F32209" w:rsidP="00F32209">
            <w:pPr>
              <w:rPr>
                <w:rFonts w:cstheme="minorHAnsi"/>
                <w:sz w:val="32"/>
                <w:szCs w:val="32"/>
                <w:vertAlign w:val="superscript"/>
              </w:rPr>
            </w:pPr>
            <w:r>
              <w:rPr>
                <w:rFonts w:cstheme="minorHAnsi"/>
                <w:sz w:val="32"/>
                <w:szCs w:val="32"/>
                <w:vertAlign w:val="superscript"/>
              </w:rPr>
              <w:t>Ilan kayong magkakapatid na sinu</w:t>
            </w:r>
            <w:r w:rsidR="00160A45" w:rsidRPr="00160A45">
              <w:rPr>
                <w:rFonts w:cstheme="minorHAnsi"/>
                <w:sz w:val="32"/>
                <w:szCs w:val="32"/>
                <w:vertAlign w:val="superscript"/>
              </w:rPr>
              <w:t>suportahan ng magulang?</w:t>
            </w:r>
          </w:p>
          <w:p w14:paraId="5A58F346" w14:textId="77777777" w:rsidR="00160A45" w:rsidRPr="00160A45" w:rsidRDefault="00160A45" w:rsidP="00F3489D">
            <w:pPr>
              <w:spacing w:line="0" w:lineRule="atLeast"/>
              <w:rPr>
                <w:rFonts w:cstheme="minorHAnsi"/>
                <w:b/>
                <w:vertAlign w:val="superscript"/>
              </w:rPr>
            </w:pPr>
            <w:r w:rsidRPr="00160A45">
              <w:rPr>
                <w:rFonts w:cstheme="minorHAnsi"/>
                <w:b/>
                <w:vertAlign w:val="superscript"/>
              </w:rPr>
              <w:t>_______________________________________</w:t>
            </w:r>
          </w:p>
        </w:tc>
      </w:tr>
      <w:tr w:rsidR="00097679" w:rsidRPr="00160A45" w14:paraId="3932364A" w14:textId="77777777" w:rsidTr="002A6927">
        <w:tblPrEx>
          <w:tblLook w:val="0000" w:firstRow="0" w:lastRow="0" w:firstColumn="0" w:lastColumn="0" w:noHBand="0" w:noVBand="0"/>
        </w:tblPrEx>
        <w:trPr>
          <w:trHeight w:val="1448"/>
        </w:trPr>
        <w:tc>
          <w:tcPr>
            <w:tcW w:w="5220" w:type="dxa"/>
          </w:tcPr>
          <w:p w14:paraId="549C4D80" w14:textId="77777777" w:rsidR="00097679" w:rsidRPr="00160A45" w:rsidRDefault="00097679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</w:rPr>
              <w:t xml:space="preserve">Other sources of income:      </w:t>
            </w:r>
          </w:p>
          <w:p w14:paraId="0B560FF4" w14:textId="77777777" w:rsidR="00160A45" w:rsidRPr="00160A45" w:rsidRDefault="00160A45" w:rsidP="008E3D76">
            <w:pPr>
              <w:spacing w:line="0" w:lineRule="atLeast"/>
              <w:rPr>
                <w:rFonts w:cstheme="minorHAnsi"/>
                <w:b/>
              </w:rPr>
            </w:pPr>
          </w:p>
          <w:p w14:paraId="7FAEBF0E" w14:textId="77777777" w:rsidR="00097679" w:rsidRPr="00160A45" w:rsidRDefault="00097679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  <w:noProof/>
                <w:vertAlign w:val="superscript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971466A" wp14:editId="79A72C11">
                      <wp:simplePos x="0" y="0"/>
                      <wp:positionH relativeFrom="column">
                        <wp:posOffset>53124</wp:posOffset>
                      </wp:positionH>
                      <wp:positionV relativeFrom="paragraph">
                        <wp:posOffset>27940</wp:posOffset>
                      </wp:positionV>
                      <wp:extent cx="95250" cy="118745"/>
                      <wp:effectExtent l="0" t="0" r="19050" b="1460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18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79CEF64" w14:textId="77777777" w:rsidR="00097679" w:rsidRDefault="00097679" w:rsidP="00B80EB7">
                                  <w:pPr>
                                    <w:jc w:val="center"/>
                                  </w:pPr>
                                  <w:r>
                                    <w:t xml:space="preserve">  financi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71466A" id="Rectangle 6" o:spid="_x0000_s1028" style="position:absolute;margin-left:4.2pt;margin-top:2.2pt;width:7.5pt;height:9.3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" fillcolor="white [3212]" strokecolor="#7f7f7f [1612]" strokeweight="2pt">
                      <v:textbox>
                        <w:txbxContent>
                          <w:p w14:paraId="379CEF64" w14:textId="77777777" w:rsidR="00097679" w:rsidRDefault="00097679" w:rsidP="00B80EB7">
                            <w:pPr>
                              <w:jc w:val="center"/>
                            </w:pPr>
                            <w:r>
                              <w:t xml:space="preserve">  financial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60A45" w:rsidRPr="00160A45">
              <w:rPr>
                <w:rFonts w:cstheme="minorHAnsi"/>
                <w:b/>
              </w:rPr>
              <w:t xml:space="preserve">      </w:t>
            </w:r>
            <w:r w:rsidRPr="00160A45">
              <w:rPr>
                <w:rFonts w:cstheme="minorHAnsi"/>
                <w:b/>
              </w:rPr>
              <w:t xml:space="preserve">Financial Support from family members </w:t>
            </w:r>
            <w:r w:rsidRPr="00160A45">
              <w:rPr>
                <w:rStyle w:val="st"/>
                <w:rFonts w:cstheme="minorHAnsi"/>
              </w:rPr>
              <w:t>₱</w:t>
            </w:r>
            <w:r w:rsidR="00160A45" w:rsidRPr="00160A45">
              <w:rPr>
                <w:rFonts w:cstheme="minorHAnsi"/>
                <w:b/>
              </w:rPr>
              <w:t xml:space="preserve"> _____</w:t>
            </w:r>
          </w:p>
          <w:p w14:paraId="6DE47DDC" w14:textId="77777777" w:rsidR="00097679" w:rsidRPr="00160A45" w:rsidRDefault="00097679" w:rsidP="008E3D76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  <w:noProof/>
                <w:vertAlign w:val="superscript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1D528708" wp14:editId="02130551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19050</wp:posOffset>
                      </wp:positionV>
                      <wp:extent cx="95250" cy="118745"/>
                      <wp:effectExtent l="0" t="0" r="19050" b="1460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18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D316D34" w14:textId="77777777" w:rsidR="00097679" w:rsidRDefault="00097679" w:rsidP="005001E6">
                                  <w:pPr>
                                    <w:jc w:val="center"/>
                                  </w:pPr>
                                  <w: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528708" id="Rectangle 8" o:spid="_x0000_s1029" style="position:absolute;margin-left:4pt;margin-top:1.5pt;width:7.5pt;height:9.3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" fillcolor="white [3212]" strokecolor="#7f7f7f [1612]" strokeweight="2pt">
                      <v:textbox>
                        <w:txbxContent>
                          <w:p w14:paraId="6D316D34" w14:textId="77777777" w:rsidR="00097679" w:rsidRDefault="00097679" w:rsidP="005001E6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60A45" w:rsidRPr="00160A45">
              <w:rPr>
                <w:rFonts w:cstheme="minorHAnsi"/>
                <w:b/>
              </w:rPr>
              <w:t xml:space="preserve">      </w:t>
            </w:r>
            <w:r w:rsidRPr="00160A45">
              <w:rPr>
                <w:rFonts w:cstheme="minorHAnsi"/>
                <w:b/>
              </w:rPr>
              <w:t xml:space="preserve">Sideline: __________________________  </w:t>
            </w:r>
            <w:r w:rsidRPr="00160A45">
              <w:rPr>
                <w:rStyle w:val="st"/>
                <w:rFonts w:cstheme="minorHAnsi"/>
              </w:rPr>
              <w:t>₱</w:t>
            </w:r>
            <w:r w:rsidR="00160A45" w:rsidRPr="00160A45">
              <w:rPr>
                <w:rFonts w:cstheme="minorHAnsi"/>
                <w:b/>
              </w:rPr>
              <w:t xml:space="preserve"> _____</w:t>
            </w:r>
          </w:p>
          <w:p w14:paraId="71BD51D6" w14:textId="77777777" w:rsidR="00097679" w:rsidRPr="00160A45" w:rsidRDefault="00097679" w:rsidP="00E53B6A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  <w:noProof/>
                <w:vertAlign w:val="superscript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2EBFABE0" wp14:editId="0A3173BE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8255</wp:posOffset>
                      </wp:positionV>
                      <wp:extent cx="95250" cy="118745"/>
                      <wp:effectExtent l="0" t="0" r="19050" b="1460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18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6F39D0" w14:textId="77777777" w:rsidR="00097679" w:rsidRDefault="00097679" w:rsidP="005001E6">
                                  <w:pPr>
                                    <w:jc w:val="center"/>
                                  </w:pPr>
                                  <w: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BFABE0" id="Rectangle 7" o:spid="_x0000_s1030" style="position:absolute;margin-left:4.25pt;margin-top:.65pt;width:7.5pt;height:9.3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" fillcolor="white [3212]" strokecolor="#7f7f7f [1612]" strokeweight="2pt">
                      <v:textbox>
                        <w:txbxContent>
                          <w:p w14:paraId="146F39D0" w14:textId="77777777" w:rsidR="00097679" w:rsidRDefault="00097679" w:rsidP="005001E6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60A45" w:rsidRPr="00160A45">
              <w:rPr>
                <w:rFonts w:cstheme="minorHAnsi"/>
                <w:b/>
              </w:rPr>
              <w:t xml:space="preserve">      </w:t>
            </w:r>
            <w:r w:rsidRPr="00160A45">
              <w:rPr>
                <w:rFonts w:cstheme="minorHAnsi"/>
                <w:b/>
              </w:rPr>
              <w:t xml:space="preserve">Small Business : ___________________  </w:t>
            </w:r>
            <w:r w:rsidR="00160A45" w:rsidRPr="00160A45">
              <w:rPr>
                <w:rFonts w:cstheme="minorHAnsi"/>
                <w:b/>
              </w:rPr>
              <w:t xml:space="preserve"> </w:t>
            </w:r>
            <w:r w:rsidRPr="00160A45">
              <w:rPr>
                <w:rStyle w:val="st"/>
                <w:rFonts w:cstheme="minorHAnsi"/>
              </w:rPr>
              <w:t>₱</w:t>
            </w:r>
            <w:r w:rsidR="00160A45" w:rsidRPr="00160A45">
              <w:rPr>
                <w:rFonts w:cstheme="minorHAnsi"/>
                <w:b/>
              </w:rPr>
              <w:t xml:space="preserve">  _____</w:t>
            </w:r>
          </w:p>
          <w:p w14:paraId="06F974C2" w14:textId="77777777" w:rsidR="00097679" w:rsidRPr="00160A45" w:rsidRDefault="00097679" w:rsidP="00E53B6A">
            <w:pPr>
              <w:spacing w:line="0" w:lineRule="atLeast"/>
              <w:rPr>
                <w:rFonts w:cstheme="minorHAnsi"/>
                <w:b/>
              </w:rPr>
            </w:pPr>
            <w:r w:rsidRPr="00160A45">
              <w:rPr>
                <w:rFonts w:cstheme="minorHAnsi"/>
                <w:b/>
                <w:noProof/>
                <w:vertAlign w:val="superscript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2631EF74" wp14:editId="64BC0E27">
                      <wp:simplePos x="0" y="0"/>
                      <wp:positionH relativeFrom="column">
                        <wp:posOffset>52994</wp:posOffset>
                      </wp:positionH>
                      <wp:positionV relativeFrom="paragraph">
                        <wp:posOffset>24130</wp:posOffset>
                      </wp:positionV>
                      <wp:extent cx="95250" cy="118745"/>
                      <wp:effectExtent l="0" t="0" r="19050" b="1460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18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3EA143" w14:textId="77777777" w:rsidR="00097679" w:rsidRDefault="00097679" w:rsidP="00FD000C">
                                  <w:pPr>
                                    <w:jc w:val="center"/>
                                  </w:pPr>
                                  <w: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31EF74" id="Rectangle 30" o:spid="_x0000_s1031" style="position:absolute;margin-left:4.15pt;margin-top:1.9pt;width:7.5pt;height:9.3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" fillcolor="white [3212]" strokecolor="#7f7f7f [1612]" strokeweight="2pt">
                      <v:textbox>
                        <w:txbxContent>
                          <w:p w14:paraId="2E3EA143" w14:textId="77777777" w:rsidR="00097679" w:rsidRDefault="00097679" w:rsidP="00FD000C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60A45">
              <w:rPr>
                <w:rFonts w:cstheme="minorHAnsi"/>
                <w:b/>
              </w:rPr>
              <w:t xml:space="preserve">      Others</w:t>
            </w:r>
            <w:r w:rsidR="00160A45" w:rsidRPr="00160A45">
              <w:rPr>
                <w:rFonts w:cstheme="minorHAnsi"/>
                <w:b/>
              </w:rPr>
              <w:t xml:space="preserve">: ___________________________  </w:t>
            </w:r>
            <w:r w:rsidRPr="00160A45">
              <w:rPr>
                <w:rStyle w:val="st"/>
                <w:rFonts w:cstheme="minorHAnsi"/>
              </w:rPr>
              <w:t>₱</w:t>
            </w:r>
            <w:r w:rsidR="00160A45" w:rsidRPr="00160A45">
              <w:rPr>
                <w:rFonts w:cstheme="minorHAnsi"/>
                <w:b/>
              </w:rPr>
              <w:t xml:space="preserve"> _____</w:t>
            </w:r>
            <w:r w:rsidRPr="00160A45">
              <w:rPr>
                <w:rFonts w:cstheme="minorHAnsi"/>
                <w:b/>
              </w:rPr>
              <w:t xml:space="preserve">                                                                          </w:t>
            </w:r>
          </w:p>
          <w:p w14:paraId="2B00ED40" w14:textId="77777777" w:rsidR="00097679" w:rsidRPr="00160A45" w:rsidRDefault="00097679" w:rsidP="00E53B6A">
            <w:pPr>
              <w:spacing w:line="0" w:lineRule="atLeast"/>
              <w:rPr>
                <w:rFonts w:cstheme="minorHAnsi"/>
                <w:b/>
              </w:rPr>
            </w:pPr>
          </w:p>
        </w:tc>
        <w:tc>
          <w:tcPr>
            <w:tcW w:w="2700" w:type="dxa"/>
            <w:gridSpan w:val="3"/>
            <w:vMerge/>
          </w:tcPr>
          <w:p w14:paraId="5D9A819F" w14:textId="77777777" w:rsidR="00097679" w:rsidRPr="00160A45" w:rsidRDefault="00097679" w:rsidP="008E3D76">
            <w:pPr>
              <w:spacing w:line="0" w:lineRule="atLeast"/>
              <w:rPr>
                <w:rFonts w:cstheme="minorHAnsi"/>
              </w:rPr>
            </w:pPr>
          </w:p>
        </w:tc>
        <w:tc>
          <w:tcPr>
            <w:tcW w:w="3420" w:type="dxa"/>
            <w:gridSpan w:val="2"/>
            <w:vMerge/>
          </w:tcPr>
          <w:p w14:paraId="0B6B94A5" w14:textId="77777777" w:rsidR="00097679" w:rsidRPr="00160A45" w:rsidRDefault="00097679" w:rsidP="008E3D76">
            <w:pPr>
              <w:spacing w:line="0" w:lineRule="atLeast"/>
              <w:rPr>
                <w:rFonts w:cstheme="minorHAnsi"/>
              </w:rPr>
            </w:pPr>
          </w:p>
        </w:tc>
      </w:tr>
    </w:tbl>
    <w:tbl>
      <w:tblPr>
        <w:tblStyle w:val="TableGrid1"/>
        <w:tblW w:w="11340" w:type="dxa"/>
        <w:tblInd w:w="-162" w:type="dxa"/>
        <w:tblLook w:val="04A0" w:firstRow="1" w:lastRow="0" w:firstColumn="1" w:lastColumn="0" w:noHBand="0" w:noVBand="1"/>
      </w:tblPr>
      <w:tblGrid>
        <w:gridCol w:w="5232"/>
        <w:gridCol w:w="6108"/>
      </w:tblGrid>
      <w:tr w:rsidR="00E42B5D" w:rsidRPr="00160A45" w14:paraId="426F3BC7" w14:textId="77777777" w:rsidTr="002A6927">
        <w:trPr>
          <w:trHeight w:val="72"/>
        </w:trPr>
        <w:tc>
          <w:tcPr>
            <w:tcW w:w="11340" w:type="dxa"/>
            <w:gridSpan w:val="2"/>
            <w:shd w:val="clear" w:color="auto" w:fill="BFBFBF" w:themeFill="background1" w:themeFillShade="BF"/>
          </w:tcPr>
          <w:p w14:paraId="56597F23" w14:textId="77777777" w:rsidR="00E42B5D" w:rsidRPr="00160A45" w:rsidRDefault="00354D93" w:rsidP="00015888">
            <w:pPr>
              <w:spacing w:line="0" w:lineRule="atLeast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160A45">
              <w:rPr>
                <w:rFonts w:cstheme="minorHAnsi"/>
                <w:b/>
                <w:sz w:val="22"/>
                <w:szCs w:val="22"/>
              </w:rPr>
              <w:t xml:space="preserve">Applicant’s </w:t>
            </w:r>
            <w:r w:rsidR="00E42B5D" w:rsidRPr="00160A45">
              <w:rPr>
                <w:rFonts w:cstheme="minorHAnsi"/>
                <w:b/>
                <w:sz w:val="22"/>
                <w:szCs w:val="22"/>
              </w:rPr>
              <w:t>Educational Background</w:t>
            </w:r>
          </w:p>
        </w:tc>
      </w:tr>
      <w:tr w:rsidR="00E42B5D" w:rsidRPr="00160A45" w14:paraId="6FC9282F" w14:textId="77777777" w:rsidTr="002A6927">
        <w:trPr>
          <w:trHeight w:val="728"/>
        </w:trPr>
        <w:tc>
          <w:tcPr>
            <w:tcW w:w="11340" w:type="dxa"/>
            <w:gridSpan w:val="2"/>
          </w:tcPr>
          <w:p w14:paraId="405527DF" w14:textId="77777777" w:rsidR="00E42B5D" w:rsidRPr="00160A45" w:rsidRDefault="00591E0F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  <w:r w:rsidRPr="00160A45">
              <w:rPr>
                <w:rFonts w:cstheme="minorHAnsi"/>
                <w:b/>
                <w:noProof/>
                <w:vertAlign w:val="superscript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591680" behindDoc="0" locked="0" layoutInCell="1" allowOverlap="1" wp14:anchorId="1D77E648" wp14:editId="1BCA1227">
                      <wp:simplePos x="0" y="0"/>
                      <wp:positionH relativeFrom="column">
                        <wp:posOffset>4834890</wp:posOffset>
                      </wp:positionH>
                      <wp:positionV relativeFrom="paragraph">
                        <wp:posOffset>41275</wp:posOffset>
                      </wp:positionV>
                      <wp:extent cx="95250" cy="118745"/>
                      <wp:effectExtent l="0" t="0" r="19050" b="14605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18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F777F38" w14:textId="77777777" w:rsidR="00E42B5D" w:rsidRDefault="00E42B5D" w:rsidP="00E42B5D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77E648" id="Rectangle 38" o:spid="_x0000_s1032" style="position:absolute;margin-left:380.7pt;margin-top:3.25pt;width:7.5pt;height:9.35pt;z-index: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" fillcolor="white [3212]" strokecolor="#7f7f7f [1612]" strokeweight="2pt">
                      <v:textbox>
                        <w:txbxContent>
                          <w:p w14:paraId="7F777F38" w14:textId="77777777" w:rsidR="00E42B5D" w:rsidRDefault="00E42B5D" w:rsidP="00E42B5D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C1207" w:rsidRPr="00160A45">
              <w:rPr>
                <w:rFonts w:cstheme="minorHAnsi"/>
                <w:b/>
                <w:noProof/>
                <w:vertAlign w:val="superscript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599872" behindDoc="0" locked="0" layoutInCell="1" allowOverlap="1" wp14:anchorId="32272C46" wp14:editId="23DA458F">
                      <wp:simplePos x="0" y="0"/>
                      <wp:positionH relativeFrom="column">
                        <wp:posOffset>3368675</wp:posOffset>
                      </wp:positionH>
                      <wp:positionV relativeFrom="paragraph">
                        <wp:posOffset>33020</wp:posOffset>
                      </wp:positionV>
                      <wp:extent cx="95250" cy="118745"/>
                      <wp:effectExtent l="0" t="0" r="19050" b="14605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18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FA7DCE9" w14:textId="77777777" w:rsidR="00E42B5D" w:rsidRDefault="00E42B5D" w:rsidP="00E42B5D">
                                  <w:pPr>
                                    <w:jc w:val="center"/>
                                  </w:pPr>
                                  <w: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272C46" id="Rectangle 37" o:spid="_x0000_s1033" style="position:absolute;margin-left:265.25pt;margin-top:2.6pt;width:7.5pt;height:9.35pt;z-index: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" fillcolor="white [3212]" strokecolor="#7f7f7f [1612]" strokeweight="2pt">
                      <v:textbox>
                        <w:txbxContent>
                          <w:p w14:paraId="2FA7DCE9" w14:textId="77777777" w:rsidR="00E42B5D" w:rsidRDefault="00E42B5D" w:rsidP="00E42B5D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C1207" w:rsidRPr="00160A45">
              <w:rPr>
                <w:rFonts w:cstheme="minorHAnsi"/>
                <w:b/>
                <w:noProof/>
                <w:vertAlign w:val="superscript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583488" behindDoc="0" locked="0" layoutInCell="1" allowOverlap="1" wp14:anchorId="07AB4769" wp14:editId="50DF2D0F">
                      <wp:simplePos x="0" y="0"/>
                      <wp:positionH relativeFrom="column">
                        <wp:posOffset>2179955</wp:posOffset>
                      </wp:positionH>
                      <wp:positionV relativeFrom="paragraph">
                        <wp:posOffset>28575</wp:posOffset>
                      </wp:positionV>
                      <wp:extent cx="95250" cy="118745"/>
                      <wp:effectExtent l="0" t="0" r="19050" b="14605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18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72EF17" w14:textId="77777777" w:rsidR="00E42B5D" w:rsidRDefault="00E42B5D" w:rsidP="00E42B5D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AB4769" id="Rectangle 40" o:spid="_x0000_s1034" style="position:absolute;margin-left:171.65pt;margin-top:2.25pt;width:7.5pt;height:9.35pt;z-index:25158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" fillcolor="white [3212]" strokecolor="#7f7f7f [1612]" strokeweight="2pt">
                      <v:textbox>
                        <w:txbxContent>
                          <w:p w14:paraId="0F72EF17" w14:textId="77777777" w:rsidR="00E42B5D" w:rsidRDefault="00E42B5D" w:rsidP="00E42B5D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F148F" w:rsidRPr="00160A45">
              <w:rPr>
                <w:rFonts w:cstheme="minorHAnsi"/>
                <w:b/>
                <w:noProof/>
                <w:vertAlign w:val="superscript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575296" behindDoc="0" locked="0" layoutInCell="1" allowOverlap="1" wp14:anchorId="1CD06ED8" wp14:editId="03391882">
                      <wp:simplePos x="0" y="0"/>
                      <wp:positionH relativeFrom="column">
                        <wp:posOffset>963930</wp:posOffset>
                      </wp:positionH>
                      <wp:positionV relativeFrom="paragraph">
                        <wp:posOffset>40640</wp:posOffset>
                      </wp:positionV>
                      <wp:extent cx="95250" cy="118745"/>
                      <wp:effectExtent l="0" t="0" r="19050" b="14605"/>
                      <wp:wrapNone/>
                      <wp:docPr id="39" name="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118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F609FD" w14:textId="77777777" w:rsidR="00E42B5D" w:rsidRDefault="00E42B5D" w:rsidP="00E42B5D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D06ED8" id="Rectangle 39" o:spid="_x0000_s1035" style="position:absolute;margin-left:75.9pt;margin-top:3.2pt;width:7.5pt;height:9.35pt;z-index:25157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" fillcolor="white [3212]" strokecolor="#7f7f7f [1612]" strokeweight="2pt">
                      <v:textbox>
                        <w:txbxContent>
                          <w:p w14:paraId="25F609FD" w14:textId="77777777" w:rsidR="00E42B5D" w:rsidRDefault="00E42B5D" w:rsidP="00E42B5D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42B5D" w:rsidRPr="00160A45">
              <w:rPr>
                <w:rFonts w:cstheme="minorHAnsi"/>
                <w:b/>
                <w:sz w:val="22"/>
                <w:szCs w:val="22"/>
              </w:rPr>
              <w:t xml:space="preserve">Level </w:t>
            </w:r>
            <w:r w:rsidR="00E42B5D" w:rsidRPr="00160A45">
              <w:rPr>
                <w:rFonts w:cstheme="minorHAnsi"/>
                <w:sz w:val="22"/>
                <w:szCs w:val="22"/>
              </w:rPr>
              <w:t xml:space="preserve">                          </w:t>
            </w:r>
            <w:r w:rsidR="007F411B" w:rsidRPr="00160A45">
              <w:rPr>
                <w:rFonts w:cstheme="minorHAnsi"/>
                <w:sz w:val="22"/>
                <w:szCs w:val="22"/>
              </w:rPr>
              <w:t xml:space="preserve">  </w:t>
            </w:r>
            <w:r w:rsidR="00E42B5D" w:rsidRPr="00160A45">
              <w:rPr>
                <w:rFonts w:cstheme="minorHAnsi"/>
                <w:sz w:val="22"/>
                <w:szCs w:val="22"/>
              </w:rPr>
              <w:t xml:space="preserve">Elementary                 </w:t>
            </w:r>
            <w:r w:rsidR="007F411B" w:rsidRPr="00160A45">
              <w:rPr>
                <w:rFonts w:cstheme="minorHAnsi"/>
                <w:sz w:val="22"/>
                <w:szCs w:val="22"/>
              </w:rPr>
              <w:t xml:space="preserve"> </w:t>
            </w:r>
            <w:r w:rsidR="008C1207" w:rsidRPr="00160A45">
              <w:rPr>
                <w:rFonts w:cstheme="minorHAnsi"/>
                <w:sz w:val="22"/>
                <w:szCs w:val="22"/>
              </w:rPr>
              <w:t xml:space="preserve">   </w:t>
            </w:r>
            <w:r w:rsidR="007F411B" w:rsidRPr="00160A45">
              <w:rPr>
                <w:rFonts w:cstheme="minorHAnsi"/>
                <w:sz w:val="22"/>
                <w:szCs w:val="22"/>
              </w:rPr>
              <w:t xml:space="preserve"> </w:t>
            </w:r>
            <w:r w:rsidR="00E42B5D" w:rsidRPr="00160A45">
              <w:rPr>
                <w:rFonts w:cstheme="minorHAnsi"/>
                <w:sz w:val="22"/>
                <w:szCs w:val="22"/>
              </w:rPr>
              <w:t xml:space="preserve">Junior High          </w:t>
            </w:r>
            <w:r w:rsidR="008C1207" w:rsidRPr="00160A45">
              <w:rPr>
                <w:rFonts w:cstheme="minorHAnsi"/>
                <w:sz w:val="22"/>
                <w:szCs w:val="22"/>
              </w:rPr>
              <w:t xml:space="preserve">    </w:t>
            </w:r>
            <w:r w:rsidR="00E42B5D" w:rsidRPr="00160A45">
              <w:rPr>
                <w:rFonts w:cstheme="minorHAnsi"/>
                <w:sz w:val="22"/>
                <w:szCs w:val="22"/>
              </w:rPr>
              <w:t xml:space="preserve">       Senior High                 </w:t>
            </w:r>
            <w:r w:rsidRPr="00160A45">
              <w:rPr>
                <w:rFonts w:cstheme="minorHAnsi"/>
                <w:sz w:val="22"/>
                <w:szCs w:val="22"/>
              </w:rPr>
              <w:t xml:space="preserve">      </w:t>
            </w:r>
            <w:r w:rsidR="009D15A1" w:rsidRPr="00160A45">
              <w:rPr>
                <w:rFonts w:cstheme="minorHAnsi"/>
                <w:sz w:val="22"/>
                <w:szCs w:val="22"/>
              </w:rPr>
              <w:t xml:space="preserve"> </w:t>
            </w:r>
            <w:r w:rsidR="007F411B" w:rsidRPr="00160A45">
              <w:rPr>
                <w:rFonts w:cstheme="minorHAnsi"/>
                <w:sz w:val="22"/>
                <w:szCs w:val="22"/>
              </w:rPr>
              <w:t xml:space="preserve"> </w:t>
            </w:r>
            <w:r w:rsidRPr="00160A45">
              <w:rPr>
                <w:rFonts w:cstheme="minorHAnsi"/>
                <w:sz w:val="22"/>
                <w:szCs w:val="22"/>
              </w:rPr>
              <w:t xml:space="preserve">   </w:t>
            </w:r>
            <w:r w:rsidR="00E42B5D" w:rsidRPr="00160A45">
              <w:rPr>
                <w:rFonts w:cstheme="minorHAnsi"/>
                <w:sz w:val="22"/>
                <w:szCs w:val="22"/>
              </w:rPr>
              <w:t>College</w:t>
            </w:r>
          </w:p>
          <w:p w14:paraId="1DE7630A" w14:textId="77777777" w:rsidR="00E42B5D" w:rsidRPr="00160A45" w:rsidRDefault="00E42B5D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</w:p>
          <w:p w14:paraId="50CF45FB" w14:textId="77777777" w:rsidR="00144AB9" w:rsidRPr="00160A45" w:rsidRDefault="000C0A2A" w:rsidP="00DC1BCA">
            <w:pPr>
              <w:spacing w:line="0" w:lineRule="atLeast"/>
              <w:rPr>
                <w:rFonts w:cstheme="minorHAnsi"/>
                <w:b/>
                <w:sz w:val="22"/>
                <w:szCs w:val="22"/>
              </w:rPr>
            </w:pPr>
            <w:r w:rsidRPr="00160A45">
              <w:rPr>
                <w:rFonts w:cstheme="minorHAnsi"/>
                <w:b/>
                <w:sz w:val="22"/>
                <w:szCs w:val="22"/>
              </w:rPr>
              <w:t>Anong g</w:t>
            </w:r>
            <w:r w:rsidR="00DC1BCA" w:rsidRPr="00160A45">
              <w:rPr>
                <w:rFonts w:cstheme="minorHAnsi"/>
                <w:b/>
                <w:sz w:val="22"/>
                <w:szCs w:val="22"/>
              </w:rPr>
              <w:t>rade level sa</w:t>
            </w:r>
            <w:r w:rsidRPr="00160A45">
              <w:rPr>
                <w:rFonts w:cstheme="minorHAnsi"/>
                <w:b/>
                <w:sz w:val="22"/>
                <w:szCs w:val="22"/>
              </w:rPr>
              <w:t xml:space="preserve"> susunod na</w:t>
            </w:r>
            <w:r w:rsidR="00DC1BCA" w:rsidRPr="00160A45">
              <w:rPr>
                <w:rFonts w:cstheme="minorHAnsi"/>
                <w:b/>
                <w:sz w:val="22"/>
                <w:szCs w:val="22"/>
              </w:rPr>
              <w:t xml:space="preserve"> pasukan</w:t>
            </w:r>
            <w:r w:rsidRPr="00160A45">
              <w:rPr>
                <w:rFonts w:cstheme="minorHAnsi"/>
                <w:b/>
                <w:sz w:val="22"/>
                <w:szCs w:val="22"/>
              </w:rPr>
              <w:t>?</w:t>
            </w:r>
            <w:r w:rsidR="00F50FB2" w:rsidRPr="00160A45">
              <w:rPr>
                <w:rFonts w:cstheme="minorHAnsi"/>
                <w:b/>
                <w:sz w:val="22"/>
                <w:szCs w:val="22"/>
              </w:rPr>
              <w:t xml:space="preserve">  ____</w:t>
            </w:r>
            <w:r w:rsidR="00DC1BCA" w:rsidRPr="00160A45">
              <w:rPr>
                <w:rFonts w:cstheme="minorHAnsi"/>
                <w:b/>
                <w:sz w:val="22"/>
                <w:szCs w:val="22"/>
              </w:rPr>
              <w:t>________</w:t>
            </w:r>
            <w:r w:rsidR="00503F06" w:rsidRPr="00160A45">
              <w:rPr>
                <w:rFonts w:cstheme="minorHAnsi"/>
                <w:b/>
                <w:sz w:val="22"/>
                <w:szCs w:val="22"/>
              </w:rPr>
              <w:t>_______</w:t>
            </w:r>
            <w:r w:rsidR="00F32209">
              <w:rPr>
                <w:rFonts w:cstheme="minorHAnsi"/>
                <w:b/>
                <w:sz w:val="22"/>
                <w:szCs w:val="22"/>
              </w:rPr>
              <w:t>_______</w:t>
            </w:r>
            <w:r w:rsidR="00144AB9" w:rsidRPr="00160A45">
              <w:rPr>
                <w:rFonts w:cstheme="minorHAnsi"/>
                <w:b/>
                <w:sz w:val="22"/>
                <w:szCs w:val="22"/>
              </w:rPr>
              <w:t xml:space="preserve">         </w:t>
            </w:r>
          </w:p>
          <w:p w14:paraId="3ABC95BC" w14:textId="77777777" w:rsidR="002A6927" w:rsidRPr="00160A45" w:rsidRDefault="00E42B5D" w:rsidP="00DC1BCA">
            <w:pPr>
              <w:spacing w:line="0" w:lineRule="atLeast"/>
              <w:rPr>
                <w:rFonts w:cstheme="minorHAnsi"/>
                <w:b/>
                <w:sz w:val="22"/>
                <w:szCs w:val="22"/>
              </w:rPr>
            </w:pPr>
            <w:r w:rsidRPr="00160A45">
              <w:rPr>
                <w:rFonts w:cstheme="minorHAnsi"/>
                <w:b/>
                <w:sz w:val="22"/>
                <w:szCs w:val="22"/>
              </w:rPr>
              <w:t>Strand/Course</w:t>
            </w:r>
            <w:r w:rsidR="00DC1BCA" w:rsidRPr="00160A45">
              <w:rPr>
                <w:rFonts w:cstheme="minorHAnsi"/>
                <w:b/>
                <w:sz w:val="22"/>
                <w:szCs w:val="22"/>
              </w:rPr>
              <w:t xml:space="preserve"> sa pasukan</w:t>
            </w:r>
            <w:r w:rsidR="00144AB9" w:rsidRPr="00160A45">
              <w:rPr>
                <w:rFonts w:cstheme="minorHAnsi"/>
                <w:b/>
                <w:sz w:val="22"/>
                <w:szCs w:val="22"/>
              </w:rPr>
              <w:t xml:space="preserve"> para sa senior high school at college</w:t>
            </w:r>
            <w:r w:rsidRPr="00160A45">
              <w:rPr>
                <w:rFonts w:cstheme="minorHAnsi"/>
                <w:b/>
                <w:sz w:val="22"/>
                <w:szCs w:val="22"/>
              </w:rPr>
              <w:t>:</w:t>
            </w:r>
            <w:r w:rsidR="00F50FB2" w:rsidRPr="00160A45">
              <w:rPr>
                <w:rFonts w:cstheme="minorHAnsi"/>
                <w:b/>
                <w:sz w:val="22"/>
                <w:szCs w:val="22"/>
              </w:rPr>
              <w:t xml:space="preserve">  __________</w:t>
            </w:r>
            <w:r w:rsidR="00DC1BCA" w:rsidRPr="00160A45">
              <w:rPr>
                <w:rFonts w:cstheme="minorHAnsi"/>
                <w:b/>
                <w:sz w:val="22"/>
                <w:szCs w:val="22"/>
              </w:rPr>
              <w:t>_______</w:t>
            </w:r>
            <w:r w:rsidR="00144AB9" w:rsidRPr="00160A45">
              <w:rPr>
                <w:rFonts w:cstheme="minorHAnsi"/>
                <w:b/>
                <w:sz w:val="22"/>
                <w:szCs w:val="22"/>
              </w:rPr>
              <w:t>_____________</w:t>
            </w:r>
          </w:p>
        </w:tc>
      </w:tr>
      <w:tr w:rsidR="00E42B5D" w:rsidRPr="00160A45" w14:paraId="7A95CCD3" w14:textId="77777777" w:rsidTr="00F32209">
        <w:trPr>
          <w:trHeight w:val="413"/>
        </w:trPr>
        <w:tc>
          <w:tcPr>
            <w:tcW w:w="5232" w:type="dxa"/>
          </w:tcPr>
          <w:p w14:paraId="13177994" w14:textId="77777777" w:rsidR="00E42B5D" w:rsidRPr="00160A45" w:rsidRDefault="00DC1BCA" w:rsidP="008E3D76">
            <w:pPr>
              <w:spacing w:line="0" w:lineRule="atLeast"/>
              <w:rPr>
                <w:rFonts w:cstheme="minorHAnsi"/>
                <w:b/>
                <w:sz w:val="22"/>
                <w:szCs w:val="22"/>
              </w:rPr>
            </w:pPr>
            <w:r w:rsidRPr="00160A45">
              <w:rPr>
                <w:rFonts w:cstheme="minorHAnsi"/>
                <w:b/>
                <w:sz w:val="22"/>
                <w:szCs w:val="22"/>
              </w:rPr>
              <w:t>Pangalan ng paaralan na papasukan:</w:t>
            </w:r>
          </w:p>
          <w:p w14:paraId="069FE8D4" w14:textId="77777777" w:rsidR="00DC1BCA" w:rsidRPr="00160A45" w:rsidRDefault="00DC1BCA" w:rsidP="008E3D76">
            <w:pPr>
              <w:spacing w:line="0" w:lineRule="atLeast"/>
              <w:rPr>
                <w:rFonts w:cstheme="minorHAnsi"/>
                <w:noProof/>
                <w:sz w:val="22"/>
                <w:szCs w:val="22"/>
                <w:vertAlign w:val="superscript"/>
                <w:lang w:val="en-PH" w:eastAsia="en-PH"/>
              </w:rPr>
            </w:pPr>
          </w:p>
        </w:tc>
        <w:tc>
          <w:tcPr>
            <w:tcW w:w="6108" w:type="dxa"/>
          </w:tcPr>
          <w:p w14:paraId="3FB3BA1F" w14:textId="77777777" w:rsidR="002A6927" w:rsidRDefault="00E42B5D" w:rsidP="008E3D76">
            <w:pPr>
              <w:spacing w:line="0" w:lineRule="atLeast"/>
              <w:rPr>
                <w:rFonts w:cstheme="minorHAnsi"/>
                <w:b/>
                <w:noProof/>
                <w:sz w:val="22"/>
                <w:szCs w:val="22"/>
                <w:lang w:val="en-PH" w:eastAsia="en-PH"/>
              </w:rPr>
            </w:pPr>
            <w:r w:rsidRPr="00160A45">
              <w:rPr>
                <w:rFonts w:cstheme="minorHAnsi"/>
                <w:b/>
                <w:noProof/>
                <w:sz w:val="22"/>
                <w:szCs w:val="22"/>
                <w:lang w:val="en-PH" w:eastAsia="en-PH"/>
              </w:rPr>
              <w:t>Address</w:t>
            </w:r>
            <w:r w:rsidR="00DC1BCA" w:rsidRPr="00160A45">
              <w:rPr>
                <w:rFonts w:cstheme="minorHAnsi"/>
                <w:b/>
                <w:noProof/>
                <w:sz w:val="22"/>
                <w:szCs w:val="22"/>
                <w:lang w:val="en-PH" w:eastAsia="en-PH"/>
              </w:rPr>
              <w:t xml:space="preserve"> ng  paaralan na papasukan:</w:t>
            </w:r>
          </w:p>
          <w:p w14:paraId="6CF81E70" w14:textId="77777777" w:rsidR="00F32209" w:rsidRDefault="00F32209" w:rsidP="008E3D76">
            <w:pPr>
              <w:spacing w:line="0" w:lineRule="atLeast"/>
              <w:rPr>
                <w:rFonts w:cstheme="minorHAnsi"/>
                <w:b/>
                <w:noProof/>
                <w:sz w:val="22"/>
                <w:szCs w:val="22"/>
                <w:lang w:val="en-PH" w:eastAsia="en-PH"/>
              </w:rPr>
            </w:pPr>
          </w:p>
          <w:p w14:paraId="05B48D1A" w14:textId="77777777" w:rsidR="00F32209" w:rsidRPr="00160A45" w:rsidRDefault="00F32209" w:rsidP="008E3D76">
            <w:pPr>
              <w:spacing w:line="0" w:lineRule="atLeast"/>
              <w:rPr>
                <w:rFonts w:cstheme="minorHAnsi"/>
                <w:b/>
                <w:noProof/>
                <w:sz w:val="22"/>
                <w:szCs w:val="22"/>
                <w:lang w:val="en-PH" w:eastAsia="en-PH"/>
              </w:rPr>
            </w:pPr>
          </w:p>
        </w:tc>
      </w:tr>
      <w:tr w:rsidR="00F32209" w:rsidRPr="00160A45" w14:paraId="460F7755" w14:textId="77777777" w:rsidTr="00111F4B">
        <w:trPr>
          <w:trHeight w:val="386"/>
        </w:trPr>
        <w:tc>
          <w:tcPr>
            <w:tcW w:w="11340" w:type="dxa"/>
            <w:gridSpan w:val="2"/>
          </w:tcPr>
          <w:p w14:paraId="5FDFA533" w14:textId="77777777" w:rsidR="00F32209" w:rsidRPr="00160A45" w:rsidRDefault="00F32209" w:rsidP="00DC1BCA">
            <w:pPr>
              <w:rPr>
                <w:rFonts w:cstheme="minorHAnsi"/>
                <w:b/>
                <w:noProof/>
                <w:sz w:val="22"/>
                <w:szCs w:val="22"/>
                <w:lang w:eastAsia="en-PH"/>
              </w:rPr>
            </w:pPr>
          </w:p>
          <w:p w14:paraId="21D17AC2" w14:textId="77777777" w:rsidR="00F32209" w:rsidRPr="00160A45" w:rsidRDefault="00F32209" w:rsidP="00DC1BCA">
            <w:pPr>
              <w:rPr>
                <w:rFonts w:cstheme="minorHAnsi"/>
                <w:b/>
                <w:noProof/>
                <w:sz w:val="22"/>
                <w:szCs w:val="22"/>
                <w:lang w:eastAsia="en-PH"/>
              </w:rPr>
            </w:pPr>
            <w:r w:rsidRPr="00160A45">
              <w:rPr>
                <w:rFonts w:cstheme="minorHAnsi"/>
                <w:b/>
                <w:noProof/>
                <w:sz w:val="22"/>
                <w:szCs w:val="22"/>
                <w:lang w:eastAsia="en-PH"/>
              </w:rPr>
              <w:t>General Average:____________________</w:t>
            </w:r>
          </w:p>
          <w:p w14:paraId="7C5F2729" w14:textId="77777777" w:rsidR="00F32209" w:rsidRPr="00160A45" w:rsidRDefault="00F32209" w:rsidP="00354D93">
            <w:pPr>
              <w:rPr>
                <w:rFonts w:cstheme="minorHAnsi"/>
                <w:b/>
                <w:noProof/>
                <w:sz w:val="22"/>
                <w:szCs w:val="22"/>
                <w:lang w:eastAsia="en-PH"/>
              </w:rPr>
            </w:pPr>
            <w:r w:rsidRPr="00160A45">
              <w:rPr>
                <w:rFonts w:cstheme="minorHAnsi"/>
                <w:b/>
                <w:noProof/>
                <w:sz w:val="22"/>
                <w:szCs w:val="22"/>
                <w:lang w:eastAsia="en-PH"/>
              </w:rPr>
              <w:t>Major School Awards:________________</w:t>
            </w:r>
          </w:p>
          <w:p w14:paraId="696E430F" w14:textId="77777777" w:rsidR="00F32209" w:rsidRPr="00160A45" w:rsidRDefault="00F32209" w:rsidP="00354D93">
            <w:pPr>
              <w:rPr>
                <w:rFonts w:cstheme="minorHAnsi"/>
                <w:b/>
                <w:noProof/>
                <w:sz w:val="22"/>
                <w:szCs w:val="22"/>
                <w:lang w:eastAsia="en-PH"/>
              </w:rPr>
            </w:pPr>
          </w:p>
        </w:tc>
      </w:tr>
      <w:tr w:rsidR="006F148F" w:rsidRPr="00160A45" w14:paraId="74EB3AB2" w14:textId="77777777" w:rsidTr="002A6927">
        <w:tblPrEx>
          <w:tblLook w:val="0000" w:firstRow="0" w:lastRow="0" w:firstColumn="0" w:lastColumn="0" w:noHBand="0" w:noVBand="0"/>
        </w:tblPrEx>
        <w:trPr>
          <w:trHeight w:val="264"/>
        </w:trPr>
        <w:tc>
          <w:tcPr>
            <w:tcW w:w="11340" w:type="dxa"/>
            <w:gridSpan w:val="2"/>
            <w:shd w:val="clear" w:color="auto" w:fill="BFBFBF" w:themeFill="background1" w:themeFillShade="BF"/>
          </w:tcPr>
          <w:p w14:paraId="5A61CC66" w14:textId="77777777" w:rsidR="006F148F" w:rsidRPr="00160A45" w:rsidRDefault="006F148F" w:rsidP="00E53B6A">
            <w:pPr>
              <w:spacing w:line="0" w:lineRule="atLeast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160A45">
              <w:rPr>
                <w:rFonts w:cstheme="minorHAnsi"/>
                <w:b/>
                <w:sz w:val="22"/>
                <w:szCs w:val="22"/>
              </w:rPr>
              <w:t>Personal Statement 1</w:t>
            </w:r>
          </w:p>
        </w:tc>
      </w:tr>
      <w:tr w:rsidR="006F148F" w:rsidRPr="00160A45" w14:paraId="17B6F19E" w14:textId="77777777" w:rsidTr="002A6927">
        <w:tblPrEx>
          <w:tblLook w:val="0000" w:firstRow="0" w:lastRow="0" w:firstColumn="0" w:lastColumn="0" w:noHBand="0" w:noVBand="0"/>
        </w:tblPrEx>
        <w:trPr>
          <w:trHeight w:val="1466"/>
        </w:trPr>
        <w:tc>
          <w:tcPr>
            <w:tcW w:w="11340" w:type="dxa"/>
            <w:gridSpan w:val="2"/>
          </w:tcPr>
          <w:p w14:paraId="7F37B01A" w14:textId="77777777" w:rsidR="00C62EAF" w:rsidRPr="00160A45" w:rsidRDefault="00F32209" w:rsidP="008E3D76">
            <w:pPr>
              <w:spacing w:line="0" w:lineRule="atLeast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Why do you want to continue your studies</w:t>
            </w:r>
            <w:r w:rsidR="009D15A1" w:rsidRPr="00160A45">
              <w:rPr>
                <w:rFonts w:cstheme="minorHAnsi"/>
                <w:b/>
                <w:sz w:val="22"/>
                <w:szCs w:val="22"/>
              </w:rPr>
              <w:t>?</w:t>
            </w:r>
          </w:p>
          <w:p w14:paraId="166BD5F3" w14:textId="77777777" w:rsidR="00FB5CF3" w:rsidRPr="00160A45" w:rsidRDefault="009D15A1" w:rsidP="008E3D76">
            <w:pPr>
              <w:spacing w:line="0" w:lineRule="atLeast"/>
              <w:rPr>
                <w:rFonts w:cstheme="minorHAnsi"/>
                <w:b/>
                <w:i/>
                <w:sz w:val="22"/>
                <w:szCs w:val="22"/>
              </w:rPr>
            </w:pPr>
            <w:r w:rsidRPr="00160A45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E146B8" w:rsidRPr="00160A45">
              <w:rPr>
                <w:rFonts w:cstheme="minorHAnsi"/>
                <w:b/>
                <w:sz w:val="22"/>
                <w:szCs w:val="22"/>
              </w:rPr>
              <w:t>(</w:t>
            </w:r>
            <w:r w:rsidR="00F32209">
              <w:rPr>
                <w:rFonts w:cstheme="minorHAnsi"/>
                <w:b/>
                <w:sz w:val="22"/>
                <w:szCs w:val="22"/>
              </w:rPr>
              <w:t>Bakit gusto mong ipagpatuloy ang iyong pag aaral</w:t>
            </w:r>
            <w:r w:rsidRPr="00160A45">
              <w:rPr>
                <w:rFonts w:cstheme="minorHAnsi"/>
                <w:b/>
                <w:i/>
                <w:sz w:val="22"/>
                <w:szCs w:val="22"/>
              </w:rPr>
              <w:t>?</w:t>
            </w:r>
            <w:r w:rsidR="00E146B8" w:rsidRPr="00160A45">
              <w:rPr>
                <w:rFonts w:cstheme="minorHAnsi"/>
                <w:b/>
                <w:i/>
                <w:sz w:val="22"/>
                <w:szCs w:val="22"/>
              </w:rPr>
              <w:t>)</w:t>
            </w:r>
          </w:p>
          <w:p w14:paraId="41FB9289" w14:textId="77777777" w:rsidR="00E77A4B" w:rsidRPr="00160A45" w:rsidRDefault="00E77A4B" w:rsidP="008E3D76">
            <w:pPr>
              <w:spacing w:line="0" w:lineRule="atLeast"/>
              <w:rPr>
                <w:rFonts w:cstheme="minorHAnsi"/>
                <w:b/>
                <w:i/>
                <w:sz w:val="22"/>
                <w:szCs w:val="22"/>
              </w:rPr>
            </w:pPr>
          </w:p>
          <w:p w14:paraId="6B3161A4" w14:textId="77777777" w:rsidR="00E77A4B" w:rsidRPr="00160A45" w:rsidRDefault="00E77A4B" w:rsidP="008E3D76">
            <w:pPr>
              <w:spacing w:line="0" w:lineRule="atLeast"/>
              <w:rPr>
                <w:rFonts w:cstheme="minorHAnsi"/>
                <w:b/>
                <w:i/>
                <w:sz w:val="22"/>
                <w:szCs w:val="22"/>
              </w:rPr>
            </w:pPr>
          </w:p>
          <w:p w14:paraId="607BC28B" w14:textId="77777777" w:rsidR="002A6927" w:rsidRDefault="002A6927" w:rsidP="008E3D76">
            <w:pPr>
              <w:spacing w:line="0" w:lineRule="atLeast"/>
              <w:rPr>
                <w:rFonts w:cstheme="minorHAnsi"/>
                <w:b/>
                <w:i/>
                <w:sz w:val="22"/>
                <w:szCs w:val="22"/>
              </w:rPr>
            </w:pPr>
          </w:p>
          <w:p w14:paraId="06E332FB" w14:textId="77777777" w:rsidR="00F32209" w:rsidRDefault="00F32209" w:rsidP="008E3D76">
            <w:pPr>
              <w:spacing w:line="0" w:lineRule="atLeast"/>
              <w:rPr>
                <w:rFonts w:cstheme="minorHAnsi"/>
                <w:b/>
                <w:i/>
                <w:sz w:val="22"/>
                <w:szCs w:val="22"/>
              </w:rPr>
            </w:pPr>
          </w:p>
          <w:p w14:paraId="55276A8C" w14:textId="77777777" w:rsidR="00F32209" w:rsidRDefault="00F32209" w:rsidP="008E3D76">
            <w:pPr>
              <w:spacing w:line="0" w:lineRule="atLeast"/>
              <w:rPr>
                <w:rFonts w:cstheme="minorHAnsi"/>
                <w:b/>
                <w:i/>
                <w:sz w:val="22"/>
                <w:szCs w:val="22"/>
              </w:rPr>
            </w:pPr>
          </w:p>
          <w:p w14:paraId="642F72DF" w14:textId="77777777" w:rsidR="00F32209" w:rsidRDefault="00F32209" w:rsidP="008E3D76">
            <w:pPr>
              <w:spacing w:line="0" w:lineRule="atLeast"/>
              <w:rPr>
                <w:rFonts w:cstheme="minorHAnsi"/>
                <w:b/>
                <w:i/>
                <w:sz w:val="22"/>
                <w:szCs w:val="22"/>
              </w:rPr>
            </w:pPr>
          </w:p>
          <w:p w14:paraId="0B56B214" w14:textId="77777777" w:rsidR="00F32209" w:rsidRPr="00160A45" w:rsidRDefault="00F32209" w:rsidP="008E3D76">
            <w:pPr>
              <w:spacing w:line="0" w:lineRule="atLeast"/>
              <w:rPr>
                <w:rFonts w:cstheme="minorHAnsi"/>
                <w:b/>
                <w:i/>
                <w:sz w:val="22"/>
                <w:szCs w:val="22"/>
              </w:rPr>
            </w:pPr>
          </w:p>
          <w:p w14:paraId="17FA4D4F" w14:textId="77777777" w:rsidR="002A6927" w:rsidRPr="00160A45" w:rsidRDefault="002A6927" w:rsidP="008E3D76">
            <w:pPr>
              <w:spacing w:line="0" w:lineRule="atLeast"/>
              <w:rPr>
                <w:rFonts w:cstheme="minorHAnsi"/>
                <w:b/>
                <w:i/>
                <w:sz w:val="22"/>
                <w:szCs w:val="22"/>
              </w:rPr>
            </w:pPr>
          </w:p>
          <w:p w14:paraId="78749155" w14:textId="77777777" w:rsidR="00E77A4B" w:rsidRPr="00160A45" w:rsidRDefault="00E77A4B" w:rsidP="008E3D76">
            <w:pPr>
              <w:spacing w:line="0" w:lineRule="atLeast"/>
              <w:rPr>
                <w:rFonts w:cstheme="minorHAnsi"/>
                <w:b/>
                <w:i/>
                <w:sz w:val="22"/>
                <w:szCs w:val="22"/>
              </w:rPr>
            </w:pPr>
          </w:p>
          <w:p w14:paraId="2AF86E94" w14:textId="77777777" w:rsidR="00097679" w:rsidRPr="00160A45" w:rsidRDefault="00097679" w:rsidP="008E3D76">
            <w:pPr>
              <w:spacing w:line="0" w:lineRule="atLeast"/>
              <w:rPr>
                <w:rFonts w:cstheme="minorHAnsi"/>
                <w:b/>
                <w:i/>
                <w:sz w:val="22"/>
                <w:szCs w:val="22"/>
              </w:rPr>
            </w:pPr>
          </w:p>
        </w:tc>
      </w:tr>
      <w:tr w:rsidR="007E30DA" w:rsidRPr="00160A45" w14:paraId="5F5FEC11" w14:textId="77777777" w:rsidTr="002A6927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11340" w:type="dxa"/>
            <w:gridSpan w:val="2"/>
            <w:shd w:val="clear" w:color="auto" w:fill="BFBFBF" w:themeFill="background1" w:themeFillShade="BF"/>
          </w:tcPr>
          <w:p w14:paraId="606009AC" w14:textId="77777777" w:rsidR="007E30DA" w:rsidRPr="00160A45" w:rsidRDefault="007E30DA" w:rsidP="00E53B6A">
            <w:pPr>
              <w:spacing w:line="0" w:lineRule="atLeast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160A45">
              <w:rPr>
                <w:rFonts w:cstheme="minorHAnsi"/>
                <w:b/>
                <w:sz w:val="22"/>
                <w:szCs w:val="22"/>
              </w:rPr>
              <w:lastRenderedPageBreak/>
              <w:t>Personal Statement 2</w:t>
            </w:r>
          </w:p>
        </w:tc>
      </w:tr>
      <w:tr w:rsidR="007E30DA" w:rsidRPr="00160A45" w14:paraId="2F036B80" w14:textId="77777777" w:rsidTr="002A6927">
        <w:tblPrEx>
          <w:tblLook w:val="0000" w:firstRow="0" w:lastRow="0" w:firstColumn="0" w:lastColumn="0" w:noHBand="0" w:noVBand="0"/>
        </w:tblPrEx>
        <w:trPr>
          <w:trHeight w:val="1766"/>
        </w:trPr>
        <w:tc>
          <w:tcPr>
            <w:tcW w:w="11340" w:type="dxa"/>
            <w:gridSpan w:val="2"/>
          </w:tcPr>
          <w:p w14:paraId="7DF0272E" w14:textId="77777777" w:rsidR="00C62EAF" w:rsidRPr="00160A45" w:rsidRDefault="00E917FF" w:rsidP="008E3D76">
            <w:pPr>
              <w:pStyle w:val="HTMLPreformatted"/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hy do you think you </w:t>
            </w:r>
            <w:r w:rsidR="002A23F0">
              <w:rPr>
                <w:rFonts w:asciiTheme="minorHAnsi" w:hAnsiTheme="minorHAnsi" w:cstheme="minorHAnsi"/>
                <w:b/>
                <w:sz w:val="22"/>
                <w:szCs w:val="22"/>
              </w:rPr>
              <w:t>should be chosen a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 beneficiary of</w:t>
            </w:r>
            <w:r w:rsidR="00454F8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7F411B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tairway </w:t>
            </w:r>
            <w:r w:rsidR="00454F8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oundation </w:t>
            </w:r>
            <w:r w:rsidR="007F411B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Educationa</w:t>
            </w:r>
            <w:r w:rsidR="00C62EAF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l Assistance Program</w:t>
            </w:r>
            <w:r w:rsidR="007F411B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? </w:t>
            </w:r>
          </w:p>
          <w:p w14:paraId="011C1C35" w14:textId="77777777" w:rsidR="007F411B" w:rsidRPr="00160A45" w:rsidRDefault="00732607" w:rsidP="008E3D76">
            <w:pPr>
              <w:pStyle w:val="HTMLPreformatted"/>
              <w:spacing w:line="0" w:lineRule="atLeast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  </w:t>
            </w:r>
            <w:r w:rsidR="00E146B8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(</w:t>
            </w:r>
            <w:r w:rsidR="007F411B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Bakit </w:t>
            </w:r>
            <w:r w:rsidR="002A23F0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ikaw ang </w:t>
            </w:r>
            <w:r w:rsidR="00E917FF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dapat na maging benepisyaryo ng</w:t>
            </w:r>
            <w:r w:rsidR="0002753A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 Stairway </w:t>
            </w:r>
            <w:r w:rsidR="00454F88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Foundation </w:t>
            </w:r>
            <w:r w:rsidR="0002753A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Educational </w:t>
            </w:r>
            <w:r w:rsidR="007F411B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Assistance Program?</w:t>
            </w:r>
            <w:r w:rsidR="00E146B8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)</w:t>
            </w:r>
          </w:p>
          <w:p w14:paraId="2E72C08C" w14:textId="77777777" w:rsidR="007E30DA" w:rsidRPr="00160A45" w:rsidRDefault="007E30DA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</w:p>
          <w:p w14:paraId="0351838C" w14:textId="77777777" w:rsidR="000522F7" w:rsidRDefault="000522F7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</w:p>
          <w:p w14:paraId="693031D0" w14:textId="77777777" w:rsidR="00F32209" w:rsidRDefault="00F32209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</w:p>
          <w:p w14:paraId="78F3F79A" w14:textId="77777777" w:rsidR="00F32209" w:rsidRDefault="00F32209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</w:p>
          <w:p w14:paraId="426ED1D8" w14:textId="77777777" w:rsidR="00F32209" w:rsidRPr="00160A45" w:rsidRDefault="00F32209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</w:p>
          <w:p w14:paraId="307531E6" w14:textId="77777777" w:rsidR="00FB5CF3" w:rsidRPr="00160A45" w:rsidRDefault="00FB5CF3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</w:p>
          <w:p w14:paraId="1B0803A6" w14:textId="77777777" w:rsidR="00FB5CF3" w:rsidRPr="00160A45" w:rsidRDefault="00FB5CF3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</w:p>
          <w:p w14:paraId="1D80A889" w14:textId="77777777" w:rsidR="00C62EAF" w:rsidRPr="00160A45" w:rsidRDefault="00C62EAF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</w:p>
          <w:p w14:paraId="6BCE5035" w14:textId="77777777" w:rsidR="0062261B" w:rsidRPr="00160A45" w:rsidRDefault="0062261B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</w:p>
          <w:p w14:paraId="64E7E32F" w14:textId="77777777" w:rsidR="00FB5CF3" w:rsidRPr="00160A45" w:rsidRDefault="00FB5CF3" w:rsidP="008E3D76">
            <w:pPr>
              <w:spacing w:line="0" w:lineRule="atLeast"/>
              <w:rPr>
                <w:rFonts w:cstheme="minorHAnsi"/>
                <w:sz w:val="22"/>
                <w:szCs w:val="22"/>
              </w:rPr>
            </w:pPr>
          </w:p>
        </w:tc>
      </w:tr>
      <w:tr w:rsidR="00785F40" w:rsidRPr="00160A45" w14:paraId="169A07DD" w14:textId="77777777" w:rsidTr="002A6927">
        <w:tblPrEx>
          <w:tblLook w:val="0000" w:firstRow="0" w:lastRow="0" w:firstColumn="0" w:lastColumn="0" w:noHBand="0" w:noVBand="0"/>
        </w:tblPrEx>
        <w:trPr>
          <w:trHeight w:val="1070"/>
        </w:trPr>
        <w:tc>
          <w:tcPr>
            <w:tcW w:w="11340" w:type="dxa"/>
            <w:gridSpan w:val="2"/>
          </w:tcPr>
          <w:p w14:paraId="313FD6C8" w14:textId="77777777" w:rsidR="00785F40" w:rsidRPr="00160A45" w:rsidRDefault="00785F40" w:rsidP="008E3D76">
            <w:pPr>
              <w:pStyle w:val="HTMLPreformatted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1F82DB" w14:textId="77777777" w:rsidR="009743EA" w:rsidRPr="00160A45" w:rsidRDefault="009743EA" w:rsidP="009743EA">
            <w:pPr>
              <w:pStyle w:val="HTMLPreformatted"/>
              <w:spacing w:line="0" w:lineRule="atLeas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Please draw a sketch of the exact location of your home address below for home visit purposes</w:t>
            </w:r>
          </w:p>
          <w:p w14:paraId="48EC0158" w14:textId="77777777" w:rsidR="009743EA" w:rsidRPr="00160A45" w:rsidRDefault="009743EA" w:rsidP="009743EA">
            <w:pPr>
              <w:pStyle w:val="HTMLPreformatted"/>
              <w:spacing w:line="0" w:lineRule="atLeast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(I-drawing sa ibaba ang</w:t>
            </w:r>
            <w:r w:rsidR="00A30FE8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 eksaktong</w:t>
            </w:r>
            <w:r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 lokasyon </w:t>
            </w:r>
            <w:r w:rsidR="003B2CC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o mapa </w:t>
            </w:r>
            <w:r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ng inyong bahay para sa pagbisita ng staff ng Stairway</w:t>
            </w:r>
            <w:r w:rsidR="00593F1B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. Pakilagay ang landmark o palatandaan na malapit sa inyong bahay-</w:t>
            </w:r>
            <w:r w:rsidR="00CC46BB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  hal</w:t>
            </w:r>
            <w:r w:rsidR="00593F1B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: paaralan, simbahan, palengke, TODA</w:t>
            </w:r>
            <w:r w:rsidR="00CC46BB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 ng tricycle</w:t>
            </w:r>
            <w:r w:rsidR="00593F1B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 at iba pa</w:t>
            </w:r>
            <w:r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)</w:t>
            </w:r>
          </w:p>
          <w:p w14:paraId="20FC7B7D" w14:textId="77777777" w:rsidR="0002753A" w:rsidRPr="00160A45" w:rsidRDefault="0002753A" w:rsidP="008E3D76">
            <w:pPr>
              <w:pStyle w:val="HTMLPreformatted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</w:p>
          <w:tbl>
            <w:tblPr>
              <w:tblW w:w="0" w:type="auto"/>
              <w:tblInd w:w="51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0081"/>
            </w:tblGrid>
            <w:tr w:rsidR="001F252C" w:rsidRPr="00160A45" w14:paraId="5DC7B9D9" w14:textId="77777777" w:rsidTr="002A6927">
              <w:trPr>
                <w:trHeight w:val="5455"/>
              </w:trPr>
              <w:tc>
                <w:tcPr>
                  <w:tcW w:w="10081" w:type="dxa"/>
                </w:tcPr>
                <w:p w14:paraId="111A412E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3743423A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2A506D9C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6A89B889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407948D2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07EB6D18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6DC4EC29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36A4D4CF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6C84E309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4106C84E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C3F31E0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5F693A89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62F783A4" w14:textId="77777777" w:rsidR="001F252C" w:rsidRPr="00160A45" w:rsidRDefault="001F252C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4C821DAB" w14:textId="77777777" w:rsidR="00392786" w:rsidRPr="00160A45" w:rsidRDefault="00392786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36B902F6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72B36909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67D17E05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6ADC7A7A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27539368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4C4AC4A3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6B668278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56A82CF4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0CD1741F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5A6076D1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41BB1A8D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41F658E8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22BD9346" w14:textId="77777777" w:rsidR="002A6927" w:rsidRPr="00160A45" w:rsidRDefault="002A6927" w:rsidP="001F252C">
                  <w:pPr>
                    <w:pStyle w:val="HTMLPreformatted"/>
                    <w:spacing w:line="0" w:lineRule="atLeast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5231965E" w14:textId="77777777" w:rsidR="00FB5CF3" w:rsidRPr="00160A45" w:rsidRDefault="00FB5CF3" w:rsidP="008E3D76">
            <w:pPr>
              <w:pStyle w:val="HTMLPreformatted"/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3627A80" w14:textId="77777777" w:rsidR="000864E1" w:rsidRPr="00160A45" w:rsidRDefault="00FA31B0" w:rsidP="00611319">
            <w:pPr>
              <w:pStyle w:val="HTMLPreformatted"/>
              <w:spacing w:line="0" w:lineRule="atLeas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Paunawa</w:t>
            </w:r>
            <w:r w:rsidR="000864E1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="00611319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Ang deadline ng pagpasa ng application form na ito ay sa </w:t>
            </w:r>
            <w:r w:rsidR="003B2CC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March 31, 2020</w:t>
            </w:r>
            <w:r w:rsidR="006F14FC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. Pwedeng ipasa sa Stairway, </w:t>
            </w:r>
            <w:r w:rsidR="00611319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Guidance </w:t>
            </w:r>
            <w:r w:rsidR="003B2CC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Office </w:t>
            </w:r>
            <w:r w:rsidR="00611319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ng PGNHS Main, </w:t>
            </w:r>
            <w:r w:rsidR="006F14FC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Guidance</w:t>
            </w:r>
            <w:r w:rsidR="003B2CC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 Office ng</w:t>
            </w:r>
            <w:r w:rsidR="006F14FC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 </w:t>
            </w:r>
            <w:r w:rsidR="00611319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PGNHS Dulangan</w:t>
            </w:r>
            <w:r w:rsidR="00FE1ADC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t </w:t>
            </w:r>
            <w:r w:rsidR="006F14FC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uidance </w:t>
            </w:r>
            <w:r w:rsidR="003B2CC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ffice </w:t>
            </w:r>
            <w:r w:rsidR="006F14FC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g </w:t>
            </w:r>
            <w:r w:rsidR="006F14FC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Facundo Palangan campus.</w:t>
            </w:r>
            <w:r w:rsidR="006F14FC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3B2CC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Hanggang Marso 31 lamang namin tatanggapin ang mga application forms. </w:t>
            </w:r>
            <w:r w:rsidR="003A0334" w:rsidRPr="00160A45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 </w:t>
            </w:r>
          </w:p>
          <w:p w14:paraId="04025EFD" w14:textId="77777777" w:rsidR="0040575C" w:rsidRPr="00160A45" w:rsidRDefault="003B2CCE" w:rsidP="008E3D76">
            <w:pPr>
              <w:pStyle w:val="HTMLPreformatted"/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aunawa:</w:t>
            </w:r>
          </w:p>
          <w:p w14:paraId="6A02C542" w14:textId="77777777" w:rsidR="0062261B" w:rsidRPr="00160A45" w:rsidRDefault="000864E1" w:rsidP="000864E1">
            <w:pPr>
              <w:pStyle w:val="HTMLPreformatted"/>
              <w:numPr>
                <w:ilvl w:val="0"/>
                <w:numId w:val="6"/>
              </w:numPr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indi lahat ng aplikante </w:t>
            </w:r>
            <w:r w:rsidR="00D57E89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ay bibisitahin sa kanilang tahanan</w:t>
            </w: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. </w:t>
            </w:r>
            <w:r w:rsidR="00593F1B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Ang mga aplikante lamang na pasok sa pamantayan ng Stairway ang bibisitahin.</w:t>
            </w:r>
          </w:p>
          <w:p w14:paraId="07565B68" w14:textId="77777777" w:rsidR="0040575C" w:rsidRPr="00160A45" w:rsidRDefault="0040575C" w:rsidP="0040575C">
            <w:pPr>
              <w:pStyle w:val="HTMLPreformatted"/>
              <w:numPr>
                <w:ilvl w:val="0"/>
                <w:numId w:val="6"/>
              </w:numPr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pasa kalakip ng form na ito ang kopya ng pinakabagong report card. </w:t>
            </w:r>
          </w:p>
          <w:p w14:paraId="16FD63E0" w14:textId="77777777" w:rsidR="000864E1" w:rsidRPr="00160A45" w:rsidRDefault="000864E1" w:rsidP="000864E1">
            <w:pPr>
              <w:pStyle w:val="HTMLPreformatted"/>
              <w:numPr>
                <w:ilvl w:val="0"/>
                <w:numId w:val="6"/>
              </w:numPr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ng mga aplikanteng bibisitahin sa kanilang tahanan ay makakatanggap ng tawag o text na nagmula sa Stairway Foundation. </w:t>
            </w:r>
          </w:p>
          <w:p w14:paraId="11ED399B" w14:textId="77777777" w:rsidR="000864E1" w:rsidRPr="00160A45" w:rsidRDefault="000864E1" w:rsidP="000864E1">
            <w:pPr>
              <w:pStyle w:val="HTMLPreformatted"/>
              <w:numPr>
                <w:ilvl w:val="0"/>
                <w:numId w:val="6"/>
              </w:numPr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ng </w:t>
            </w:r>
            <w:r w:rsidR="00D57E89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pagbisita sa tahanan</w:t>
            </w:r>
            <w:r w:rsidR="003B2CC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y hindi nangangahulugang tanggap</w:t>
            </w: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a sa Educational Assistance Program.</w:t>
            </w:r>
            <w:r w:rsidR="00D57E89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54C7AFBF" w14:textId="77777777" w:rsidR="00FA31B0" w:rsidRPr="00160A45" w:rsidRDefault="000864E1" w:rsidP="00FA31B0">
            <w:pPr>
              <w:pStyle w:val="HTMLPreformatted"/>
              <w:numPr>
                <w:ilvl w:val="0"/>
                <w:numId w:val="6"/>
              </w:numPr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Kung sakaling matanggap ka sa programa</w:t>
            </w:r>
            <w:r w:rsidR="00FA31B0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ipasa ang kopya ng birth certificate sa general assembly. </w:t>
            </w:r>
          </w:p>
          <w:p w14:paraId="0BAE1452" w14:textId="77777777" w:rsidR="00D57E89" w:rsidRPr="00160A45" w:rsidRDefault="00D57E89" w:rsidP="00FA31B0">
            <w:pPr>
              <w:pStyle w:val="HTMLPreformatted"/>
              <w:numPr>
                <w:ilvl w:val="0"/>
                <w:numId w:val="6"/>
              </w:numPr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ng lahat ng mga natanggap sa programa ay makakatanggap ng tawag o text mula sa Stairway. </w:t>
            </w:r>
          </w:p>
          <w:p w14:paraId="304E50C7" w14:textId="77777777" w:rsidR="000864E1" w:rsidRPr="00160A45" w:rsidRDefault="00086970" w:rsidP="00BB6202">
            <w:pPr>
              <w:pStyle w:val="HTMLPreformatted"/>
              <w:numPr>
                <w:ilvl w:val="0"/>
                <w:numId w:val="11"/>
              </w:numPr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iguraduhing tama ang contact number na ibibigay ng aplikante. </w:t>
            </w:r>
          </w:p>
          <w:p w14:paraId="477DA49B" w14:textId="77777777" w:rsidR="000864E1" w:rsidRPr="00160A45" w:rsidRDefault="000864E1" w:rsidP="000864E1">
            <w:pPr>
              <w:pStyle w:val="HTMLPreformatted"/>
              <w:numPr>
                <w:ilvl w:val="0"/>
                <w:numId w:val="9"/>
              </w:numPr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Para sa karagdagang katanungan, maaaring tumawag o mag text sa 0995-635-5050 o 0921-432-0027</w:t>
            </w:r>
            <w:r w:rsidR="0040575C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. </w:t>
            </w:r>
          </w:p>
          <w:p w14:paraId="3A209EA2" w14:textId="77777777" w:rsidR="0062261B" w:rsidRPr="00160A45" w:rsidRDefault="0062261B" w:rsidP="008E3D76">
            <w:pPr>
              <w:pStyle w:val="HTMLPreformatted"/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0727BE7" w14:textId="77777777" w:rsidR="009743EA" w:rsidRPr="00160A45" w:rsidRDefault="009743EA" w:rsidP="008E3D76">
            <w:pPr>
              <w:pStyle w:val="HTMLPreformatted"/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3081899" w14:textId="77777777" w:rsidR="00785F40" w:rsidRPr="00160A45" w:rsidRDefault="00C62EAF" w:rsidP="008E3D76">
            <w:pPr>
              <w:pStyle w:val="HTMLPreformatted"/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_______________________________</w:t>
            </w:r>
            <w:r w:rsidR="000869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_____</w:t>
            </w:r>
            <w:r w:rsidR="00785F40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_________________     </w:t>
            </w:r>
            <w:r w:rsidR="00730DC4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785F40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___________________</w:t>
            </w:r>
            <w:r w:rsidR="00785F40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</w:t>
            </w:r>
            <w:r w:rsidR="000869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________________</w:t>
            </w:r>
          </w:p>
          <w:p w14:paraId="38A46A97" w14:textId="77777777" w:rsidR="009743EA" w:rsidRPr="00160A45" w:rsidRDefault="00C62EAF" w:rsidP="008E3D76">
            <w:pPr>
              <w:pStyle w:val="HTMLPreformatted"/>
              <w:spacing w:line="0" w:lineRule="atLeas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E333B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  <w:r w:rsidR="00785F40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pplicant’s Signature   </w:t>
            </w:r>
            <w:r w:rsidR="006E333B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            </w:t>
            </w:r>
            <w:r w:rsidR="00785F40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arent’s/Guardian Signature         </w:t>
            </w: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785F40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785F40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ate Submitted           </w:t>
            </w:r>
            <w:r w:rsidR="00730DC4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</w:t>
            </w:r>
            <w:r w:rsidR="000869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  <w:r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785F40" w:rsidRPr="00160A45">
              <w:rPr>
                <w:rFonts w:asciiTheme="minorHAnsi" w:hAnsiTheme="minorHAnsi" w:cstheme="minorHAnsi"/>
                <w:b/>
                <w:sz w:val="22"/>
                <w:szCs w:val="22"/>
              </w:rPr>
              <w:t>Received by</w:t>
            </w:r>
          </w:p>
        </w:tc>
      </w:tr>
    </w:tbl>
    <w:p w14:paraId="2E2C5711" w14:textId="77777777" w:rsidR="00755439" w:rsidRPr="00160A45" w:rsidRDefault="002B062C" w:rsidP="008E3D76">
      <w:pPr>
        <w:spacing w:line="0" w:lineRule="atLeast"/>
        <w:rPr>
          <w:rFonts w:cstheme="minorHAnsi"/>
        </w:rPr>
      </w:pPr>
    </w:p>
    <w:sectPr w:rsidR="00755439" w:rsidRPr="00160A45" w:rsidSect="002A6927">
      <w:pgSz w:w="12240" w:h="18720" w:code="14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7696A2" w14:textId="77777777" w:rsidR="002B062C" w:rsidRDefault="002B062C" w:rsidP="00A837F7">
      <w:pPr>
        <w:spacing w:after="0" w:line="240" w:lineRule="auto"/>
      </w:pPr>
      <w:r>
        <w:separator/>
      </w:r>
    </w:p>
  </w:endnote>
  <w:endnote w:type="continuationSeparator" w:id="0">
    <w:p w14:paraId="1E9B94CC" w14:textId="77777777" w:rsidR="002B062C" w:rsidRDefault="002B062C" w:rsidP="00A83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72520F" w14:textId="77777777" w:rsidR="002B062C" w:rsidRDefault="002B062C" w:rsidP="00A837F7">
      <w:pPr>
        <w:spacing w:after="0" w:line="240" w:lineRule="auto"/>
      </w:pPr>
      <w:r>
        <w:separator/>
      </w:r>
    </w:p>
  </w:footnote>
  <w:footnote w:type="continuationSeparator" w:id="0">
    <w:p w14:paraId="460E6C28" w14:textId="77777777" w:rsidR="002B062C" w:rsidRDefault="002B062C" w:rsidP="00A837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11.25pt;visibility:visible;mso-wrap-style:square" o:bullet="t">
        <v:imagedata r:id="rId1" o:title=""/>
      </v:shape>
    </w:pict>
  </w:numPicBullet>
  <w:numPicBullet w:numPicBulletId="1">
    <w:pict>
      <v:shape id="_x0000_i1029" type="#_x0000_t75" style="width:9.75pt;height:11.25pt;visibility:visible;mso-wrap-style:square" o:bullet="t">
        <v:imagedata r:id="rId2" o:title=""/>
      </v:shape>
    </w:pict>
  </w:numPicBullet>
  <w:abstractNum w:abstractNumId="0" w15:restartNumberingAfterBreak="0">
    <w:nsid w:val="030F0989"/>
    <w:multiLevelType w:val="hybridMultilevel"/>
    <w:tmpl w:val="E83CF95A"/>
    <w:lvl w:ilvl="0" w:tplc="83A4B944">
      <w:start w:val="1"/>
      <w:numFmt w:val="bullet"/>
      <w:lvlText w:val=""/>
      <w:lvlPicBulletId w:val="1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DAA812CC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679654F2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3" w:tplc="3782058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DC14A594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5" w:tplc="B3FC6D80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ascii="Symbol" w:hAnsi="Symbol" w:hint="default"/>
      </w:rPr>
    </w:lvl>
    <w:lvl w:ilvl="6" w:tplc="44446F9C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16123820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8" w:tplc="8A8A66CA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ascii="Symbol" w:hAnsi="Symbol" w:hint="default"/>
      </w:rPr>
    </w:lvl>
  </w:abstractNum>
  <w:abstractNum w:abstractNumId="1" w15:restartNumberingAfterBreak="0">
    <w:nsid w:val="0D9E1F43"/>
    <w:multiLevelType w:val="hybridMultilevel"/>
    <w:tmpl w:val="347CF77A"/>
    <w:lvl w:ilvl="0" w:tplc="00E81CB2">
      <w:numFmt w:val="bullet"/>
      <w:lvlText w:val="-"/>
      <w:lvlJc w:val="left"/>
      <w:pPr>
        <w:ind w:left="1080" w:hanging="360"/>
      </w:pPr>
      <w:rPr>
        <w:rFonts w:ascii="Minion Pro" w:eastAsia="Times New Roman" w:hAnsi="Minion Pro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42E2A"/>
    <w:multiLevelType w:val="hybridMultilevel"/>
    <w:tmpl w:val="A5F2E3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26AA6"/>
    <w:multiLevelType w:val="hybridMultilevel"/>
    <w:tmpl w:val="775EE0FE"/>
    <w:lvl w:ilvl="0" w:tplc="3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19905C71"/>
    <w:multiLevelType w:val="hybridMultilevel"/>
    <w:tmpl w:val="6446678C"/>
    <w:lvl w:ilvl="0" w:tplc="F2B6CA3E">
      <w:start w:val="1"/>
      <w:numFmt w:val="bullet"/>
      <w:lvlText w:val=""/>
      <w:lvlPicBulletId w:val="1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3BAC970E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62FCBBB4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3" w:tplc="8FB48364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F276324E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5" w:tplc="46328202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ascii="Symbol" w:hAnsi="Symbol" w:hint="default"/>
      </w:rPr>
    </w:lvl>
    <w:lvl w:ilvl="6" w:tplc="00BEE00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D73A4A12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8" w:tplc="29C24B62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ascii="Symbol" w:hAnsi="Symbol" w:hint="default"/>
      </w:rPr>
    </w:lvl>
  </w:abstractNum>
  <w:abstractNum w:abstractNumId="5" w15:restartNumberingAfterBreak="0">
    <w:nsid w:val="1C8F54C7"/>
    <w:multiLevelType w:val="hybridMultilevel"/>
    <w:tmpl w:val="48182F30"/>
    <w:lvl w:ilvl="0" w:tplc="9B30FF3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864FB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5CEC7B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0C634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443D7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97E63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789ED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5B4E0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C5625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2217919"/>
    <w:multiLevelType w:val="hybridMultilevel"/>
    <w:tmpl w:val="254C5B2C"/>
    <w:lvl w:ilvl="0" w:tplc="2F8A090E">
      <w:start w:val="1"/>
      <w:numFmt w:val="bullet"/>
      <w:lvlText w:val=""/>
      <w:lvlPicBulletId w:val="1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A22C1F3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F2A2D4EE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3" w:tplc="26E2319C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B8541D02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5" w:tplc="2EE8F26C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ascii="Symbol" w:hAnsi="Symbol" w:hint="default"/>
      </w:rPr>
    </w:lvl>
    <w:lvl w:ilvl="6" w:tplc="A830C7CE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CA047902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8" w:tplc="C99AC77E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ascii="Symbol" w:hAnsi="Symbol" w:hint="default"/>
      </w:rPr>
    </w:lvl>
  </w:abstractNum>
  <w:abstractNum w:abstractNumId="7" w15:restartNumberingAfterBreak="0">
    <w:nsid w:val="37DC1EBC"/>
    <w:multiLevelType w:val="hybridMultilevel"/>
    <w:tmpl w:val="B7D4DE82"/>
    <w:lvl w:ilvl="0" w:tplc="38DEF66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610ACE"/>
    <w:multiLevelType w:val="hybridMultilevel"/>
    <w:tmpl w:val="7A522786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044B0"/>
    <w:multiLevelType w:val="hybridMultilevel"/>
    <w:tmpl w:val="909AE4E0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4A4C50"/>
    <w:multiLevelType w:val="hybridMultilevel"/>
    <w:tmpl w:val="9D18141E"/>
    <w:lvl w:ilvl="0" w:tplc="11A2E960">
      <w:start w:val="1"/>
      <w:numFmt w:val="bullet"/>
      <w:lvlText w:val=""/>
      <w:lvlPicBulletId w:val="1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C40E06E2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68120978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3" w:tplc="B728F086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7FEE9DA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5" w:tplc="EBB2B7C8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ascii="Symbol" w:hAnsi="Symbol" w:hint="default"/>
      </w:rPr>
    </w:lvl>
    <w:lvl w:ilvl="6" w:tplc="278EC738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2E48D5AE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8" w:tplc="067E8F98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0"/>
  </w:num>
  <w:num w:numId="5">
    <w:abstractNumId w:val="6"/>
  </w:num>
  <w:num w:numId="6">
    <w:abstractNumId w:val="8"/>
  </w:num>
  <w:num w:numId="7">
    <w:abstractNumId w:val="1"/>
  </w:num>
  <w:num w:numId="8">
    <w:abstractNumId w:val="2"/>
  </w:num>
  <w:num w:numId="9">
    <w:abstractNumId w:val="3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SysDQ1NjI0NAfRSjpKwanFxZn5eSAFxrUA1tsGfiwAAAA="/>
  </w:docVars>
  <w:rsids>
    <w:rsidRoot w:val="001E1510"/>
    <w:rsid w:val="00011347"/>
    <w:rsid w:val="00015888"/>
    <w:rsid w:val="0002753A"/>
    <w:rsid w:val="000522F7"/>
    <w:rsid w:val="00071583"/>
    <w:rsid w:val="000864E1"/>
    <w:rsid w:val="00086970"/>
    <w:rsid w:val="00097679"/>
    <w:rsid w:val="000C0A2A"/>
    <w:rsid w:val="000E31C5"/>
    <w:rsid w:val="001441E3"/>
    <w:rsid w:val="00144AB9"/>
    <w:rsid w:val="00160A45"/>
    <w:rsid w:val="001C2707"/>
    <w:rsid w:val="001D2AC6"/>
    <w:rsid w:val="001E1510"/>
    <w:rsid w:val="001F252C"/>
    <w:rsid w:val="00270A5F"/>
    <w:rsid w:val="002A23F0"/>
    <w:rsid w:val="002A6927"/>
    <w:rsid w:val="002B062C"/>
    <w:rsid w:val="002E15D3"/>
    <w:rsid w:val="0032309B"/>
    <w:rsid w:val="00330CD0"/>
    <w:rsid w:val="003366FC"/>
    <w:rsid w:val="00354D93"/>
    <w:rsid w:val="00392786"/>
    <w:rsid w:val="003A0334"/>
    <w:rsid w:val="003B2CCE"/>
    <w:rsid w:val="0040575C"/>
    <w:rsid w:val="0041051C"/>
    <w:rsid w:val="0041192F"/>
    <w:rsid w:val="004144E9"/>
    <w:rsid w:val="00425CE9"/>
    <w:rsid w:val="004522C2"/>
    <w:rsid w:val="00452E28"/>
    <w:rsid w:val="00454F88"/>
    <w:rsid w:val="00470E91"/>
    <w:rsid w:val="004A0C08"/>
    <w:rsid w:val="005001E6"/>
    <w:rsid w:val="00503F06"/>
    <w:rsid w:val="0053063F"/>
    <w:rsid w:val="005676FC"/>
    <w:rsid w:val="00591E0F"/>
    <w:rsid w:val="00593F1B"/>
    <w:rsid w:val="005F553D"/>
    <w:rsid w:val="00611319"/>
    <w:rsid w:val="0062261B"/>
    <w:rsid w:val="006462FE"/>
    <w:rsid w:val="00664FBB"/>
    <w:rsid w:val="00687AB3"/>
    <w:rsid w:val="006E333B"/>
    <w:rsid w:val="006F148F"/>
    <w:rsid w:val="006F14FC"/>
    <w:rsid w:val="007128D2"/>
    <w:rsid w:val="00730DC4"/>
    <w:rsid w:val="00732607"/>
    <w:rsid w:val="00747F2A"/>
    <w:rsid w:val="00785F40"/>
    <w:rsid w:val="007C68DD"/>
    <w:rsid w:val="007D7B57"/>
    <w:rsid w:val="007E30DA"/>
    <w:rsid w:val="007F411B"/>
    <w:rsid w:val="008208D3"/>
    <w:rsid w:val="00856EA3"/>
    <w:rsid w:val="00894EDC"/>
    <w:rsid w:val="008A4C6E"/>
    <w:rsid w:val="008B0D99"/>
    <w:rsid w:val="008C1207"/>
    <w:rsid w:val="008D0D06"/>
    <w:rsid w:val="008E0437"/>
    <w:rsid w:val="008E3D76"/>
    <w:rsid w:val="00912004"/>
    <w:rsid w:val="009452C1"/>
    <w:rsid w:val="00973257"/>
    <w:rsid w:val="009743EA"/>
    <w:rsid w:val="00975F28"/>
    <w:rsid w:val="009D15A1"/>
    <w:rsid w:val="009E71F9"/>
    <w:rsid w:val="00A1118A"/>
    <w:rsid w:val="00A30FE8"/>
    <w:rsid w:val="00A412A2"/>
    <w:rsid w:val="00A44001"/>
    <w:rsid w:val="00A46448"/>
    <w:rsid w:val="00A837F7"/>
    <w:rsid w:val="00AA5B28"/>
    <w:rsid w:val="00AB1865"/>
    <w:rsid w:val="00AD15F6"/>
    <w:rsid w:val="00B07E54"/>
    <w:rsid w:val="00B10CFA"/>
    <w:rsid w:val="00B22A77"/>
    <w:rsid w:val="00B80EB7"/>
    <w:rsid w:val="00BB54DD"/>
    <w:rsid w:val="00BB6202"/>
    <w:rsid w:val="00BE27F5"/>
    <w:rsid w:val="00BE3622"/>
    <w:rsid w:val="00C20100"/>
    <w:rsid w:val="00C501B0"/>
    <w:rsid w:val="00C62EAF"/>
    <w:rsid w:val="00CB3F76"/>
    <w:rsid w:val="00CC46BB"/>
    <w:rsid w:val="00D25F0B"/>
    <w:rsid w:val="00D57E89"/>
    <w:rsid w:val="00D700BB"/>
    <w:rsid w:val="00D83D69"/>
    <w:rsid w:val="00DC1BCA"/>
    <w:rsid w:val="00E06DBE"/>
    <w:rsid w:val="00E146B8"/>
    <w:rsid w:val="00E42B5D"/>
    <w:rsid w:val="00E53B6A"/>
    <w:rsid w:val="00E77A4B"/>
    <w:rsid w:val="00E917FF"/>
    <w:rsid w:val="00E94AE3"/>
    <w:rsid w:val="00ED6E6D"/>
    <w:rsid w:val="00EE042E"/>
    <w:rsid w:val="00F32209"/>
    <w:rsid w:val="00F3489D"/>
    <w:rsid w:val="00F50FB2"/>
    <w:rsid w:val="00F66ADE"/>
    <w:rsid w:val="00F826B3"/>
    <w:rsid w:val="00FA08B2"/>
    <w:rsid w:val="00FA31B0"/>
    <w:rsid w:val="00FB2A4D"/>
    <w:rsid w:val="00FB5CF3"/>
    <w:rsid w:val="00FC26F6"/>
    <w:rsid w:val="00FD000C"/>
    <w:rsid w:val="00FE1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4EA5E9"/>
  <w15:docId w15:val="{C4F8DB8E-3D4B-4C58-99C5-BBBA94704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15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E42B5D"/>
    <w:pPr>
      <w:spacing w:after="0" w:line="240" w:lineRule="auto"/>
    </w:pPr>
    <w:rPr>
      <w:rFonts w:eastAsiaTheme="minorEastAsia"/>
      <w:sz w:val="24"/>
      <w:szCs w:val="24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3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7F7"/>
  </w:style>
  <w:style w:type="paragraph" w:styleId="Footer">
    <w:name w:val="footer"/>
    <w:basedOn w:val="Normal"/>
    <w:link w:val="FooterChar"/>
    <w:uiPriority w:val="99"/>
    <w:unhideWhenUsed/>
    <w:rsid w:val="00A83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7F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41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411B"/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st">
    <w:name w:val="st"/>
    <w:basedOn w:val="DefaultParagraphFont"/>
    <w:rsid w:val="000522F7"/>
  </w:style>
  <w:style w:type="paragraph" w:styleId="BalloonText">
    <w:name w:val="Balloon Text"/>
    <w:basedOn w:val="Normal"/>
    <w:link w:val="BalloonTextChar"/>
    <w:uiPriority w:val="99"/>
    <w:semiHidden/>
    <w:unhideWhenUsed/>
    <w:rsid w:val="008D0D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D0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105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67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5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pha</dc:creator>
  <cp:lastModifiedBy>Rasmus Nørgaard</cp:lastModifiedBy>
  <cp:revision>2</cp:revision>
  <cp:lastPrinted>2019-03-14T06:48:00Z</cp:lastPrinted>
  <dcterms:created xsi:type="dcterms:W3CDTF">2020-03-23T05:32:00Z</dcterms:created>
  <dcterms:modified xsi:type="dcterms:W3CDTF">2020-03-23T05:32:00Z</dcterms:modified>
</cp:coreProperties>
</file>